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27CA" w:rsidRPr="00FF27CA" w:rsidRDefault="00451239" w:rsidP="00FF27CA">
      <w:pPr>
        <w:pStyle w:val="Title"/>
        <w:rPr>
          <w:rFonts w:ascii="Times New Roman" w:hAnsi="Times New Roman" w:cs="Times New Roman"/>
          <w:color w:val="auto"/>
          <w:sz w:val="24"/>
          <w:szCs w:val="24"/>
        </w:rPr>
      </w:pPr>
      <w:r w:rsidRPr="00F95B74">
        <w:rPr>
          <w:rFonts w:ascii="Times New Roman" w:hAnsi="Times New Roman" w:cs="Times New Roman"/>
          <w:color w:val="auto"/>
          <w:sz w:val="24"/>
          <w:szCs w:val="24"/>
        </w:rPr>
        <w:t>January Humpback Runs</w:t>
      </w:r>
    </w:p>
    <w:p w:rsidR="00A05E9F" w:rsidRDefault="00451239" w:rsidP="00A05E9F">
      <w:pPr>
        <w:pStyle w:val="Date"/>
        <w:rPr>
          <w:rFonts w:ascii="Times New Roman" w:hAnsi="Times New Roman" w:cs="Times New Roman"/>
        </w:rPr>
      </w:pPr>
      <w:r w:rsidRPr="00F95B74">
        <w:rPr>
          <w:rFonts w:ascii="Times New Roman" w:hAnsi="Times New Roman" w:cs="Times New Roman"/>
        </w:rPr>
        <w:t>January 10, 2019</w:t>
      </w:r>
    </w:p>
    <w:p w:rsidR="00FF27CA" w:rsidRDefault="00FF27CA" w:rsidP="00FF27CA">
      <w:pPr>
        <w:pStyle w:val="BodyText"/>
      </w:pPr>
    </w:p>
    <w:p w:rsidR="00FF27CA" w:rsidRDefault="00FF27CA" w:rsidP="00FF27CA">
      <w:pPr>
        <w:rPr>
          <w:rFonts w:ascii="Times New Roman" w:hAnsi="Times New Roman" w:cs="Times New Roman"/>
        </w:rPr>
      </w:pPr>
      <w:r>
        <w:rPr>
          <w:rFonts w:ascii="Times New Roman" w:hAnsi="Times New Roman" w:cs="Times New Roman"/>
        </w:rPr>
        <w:t>Modeling Scenarios for the Western South Atlantic Humpback Whale Assessment, 14 December 2018.</w:t>
      </w:r>
    </w:p>
    <w:p w:rsidR="00FF27CA" w:rsidRDefault="00FF27CA" w:rsidP="00FF27CA">
      <w:pPr>
        <w:rPr>
          <w:rFonts w:ascii="Times New Roman" w:hAnsi="Times New Roman" w:cs="Times New Roman"/>
        </w:rPr>
      </w:pPr>
    </w:p>
    <w:tbl>
      <w:tblPr>
        <w:tblStyle w:val="TableGrid"/>
        <w:tblW w:w="12795" w:type="dxa"/>
        <w:tblInd w:w="0" w:type="dxa"/>
        <w:tblLayout w:type="fixed"/>
        <w:tblLook w:val="04A0" w:firstRow="1" w:lastRow="0" w:firstColumn="1" w:lastColumn="0" w:noHBand="0" w:noVBand="1"/>
      </w:tblPr>
      <w:tblGrid>
        <w:gridCol w:w="917"/>
        <w:gridCol w:w="1349"/>
        <w:gridCol w:w="719"/>
        <w:gridCol w:w="810"/>
        <w:gridCol w:w="1080"/>
        <w:gridCol w:w="810"/>
        <w:gridCol w:w="810"/>
        <w:gridCol w:w="1170"/>
        <w:gridCol w:w="900"/>
        <w:gridCol w:w="990"/>
        <w:gridCol w:w="1350"/>
        <w:gridCol w:w="1890"/>
      </w:tblGrid>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Scenario</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Absolute Abundance(s)</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arget Year</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Prior on R_max</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Indices of Abundance</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Shape parameter</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dern Whaling Catches</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Pre-Modern Whaling Catches</w:t>
            </w:r>
          </w:p>
        </w:tc>
        <w:tc>
          <w:tcPr>
            <w:tcW w:w="90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Struck and lost rate</w:t>
            </w: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Genetic Constraint</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Recent Anthropogenic Mortality </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Observations</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i/>
                <w:sz w:val="16"/>
                <w:szCs w:val="16"/>
              </w:rPr>
            </w:pPr>
            <w:r>
              <w:rPr>
                <w:rFonts w:ascii="Times New Roman" w:hAnsi="Times New Roman" w:cs="Times New Roman"/>
                <w:i/>
                <w:sz w:val="16"/>
                <w:szCs w:val="16"/>
              </w:rPr>
              <w:t>Reference Case (RC)</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Pavanato et al., 2017 (Breeding Grounds) and Branch 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 Pre-modern whaling: correction factor is N(1.71, 0.073), </w:t>
            </w:r>
          </w:p>
          <w:p w:rsidR="00FF27CA" w:rsidRDefault="00FF27CA">
            <w:pPr>
              <w:rPr>
                <w:rFonts w:ascii="Times New Roman" w:hAnsi="Times New Roman" w:cs="Times New Roman"/>
                <w:sz w:val="16"/>
                <w:szCs w:val="16"/>
              </w:rPr>
            </w:pPr>
          </w:p>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 Modern whaling prior to 1939: some distribution with a 5% probability that the SLR is greater than 13.9%. If we need an upper bound on that use 30%. We convert the SLR as 1/(1-%SLR), so for the </w:t>
            </w:r>
            <w:r>
              <w:rPr>
                <w:rFonts w:ascii="Times New Roman" w:hAnsi="Times New Roman" w:cs="Times New Roman"/>
                <w:sz w:val="16"/>
                <w:szCs w:val="16"/>
              </w:rPr>
              <w:lastRenderedPageBreak/>
              <w:t>period pre 1939, the correction factor should be a distribution with a 5% probability that the value of the correction factor is greater than 1.16 and it is truncated at 1 and 1.42</w:t>
            </w:r>
          </w:p>
          <w:p w:rsidR="00FF27CA" w:rsidRDefault="00FF27CA">
            <w:pPr>
              <w:rPr>
                <w:rFonts w:ascii="Times New Roman" w:hAnsi="Times New Roman" w:cs="Times New Roman"/>
                <w:sz w:val="16"/>
                <w:szCs w:val="16"/>
              </w:rPr>
            </w:pPr>
          </w:p>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 1939-1945: The correction factor for the period 1939 to 1945 should be U(1.25, 1.42). </w:t>
            </w:r>
          </w:p>
          <w:p w:rsidR="00FF27CA" w:rsidRDefault="00FF27CA">
            <w:pPr>
              <w:rPr>
                <w:rFonts w:ascii="Times New Roman" w:hAnsi="Times New Roman" w:cs="Times New Roman"/>
                <w:sz w:val="16"/>
                <w:szCs w:val="16"/>
              </w:rPr>
            </w:pPr>
          </w:p>
          <w:p w:rsidR="00FF27CA" w:rsidRDefault="00FF27CA">
            <w:pPr>
              <w:rPr>
                <w:rFonts w:ascii="Times New Roman" w:hAnsi="Times New Roman" w:cs="Times New Roman"/>
                <w:sz w:val="16"/>
                <w:szCs w:val="16"/>
              </w:rPr>
            </w:pPr>
            <w:r>
              <w:rPr>
                <w:rFonts w:ascii="Times New Roman" w:hAnsi="Times New Roman" w:cs="Times New Roman"/>
                <w:sz w:val="16"/>
                <w:szCs w:val="16"/>
              </w:rPr>
              <w:t>- For the period after 1945, the correction factor should be N(1.0185, 0.0028).</w:t>
            </w: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Sensitivity to Input Data</w:t>
            </w: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72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17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8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DI 1</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b/>
                <w:sz w:val="16"/>
                <w:szCs w:val="16"/>
              </w:rPr>
              <w:t>2012</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Pavanato et al., 2017 (Breeding Grounds) and Branch </w:t>
            </w:r>
            <w:r>
              <w:rPr>
                <w:rFonts w:ascii="Times New Roman" w:hAnsi="Times New Roman" w:cs="Times New Roman"/>
                <w:sz w:val="16"/>
                <w:szCs w:val="16"/>
              </w:rPr>
              <w:lastRenderedPageBreak/>
              <w:t>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Correction factors for struck and lost similar to </w:t>
            </w:r>
            <w:r>
              <w:rPr>
                <w:rFonts w:ascii="Times New Roman" w:hAnsi="Times New Roman" w:cs="Times New Roman"/>
                <w:sz w:val="16"/>
                <w:szCs w:val="16"/>
              </w:rPr>
              <w:lastRenderedPageBreak/>
              <w:t>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This scenario assumes 2012 as the target year and trend comes from fitting the two absolute abundance estimates. It’s </w:t>
            </w:r>
            <w:r>
              <w:rPr>
                <w:rFonts w:ascii="Times New Roman" w:hAnsi="Times New Roman" w:cs="Times New Roman"/>
                <w:sz w:val="16"/>
                <w:szCs w:val="16"/>
              </w:rPr>
              <w:lastRenderedPageBreak/>
              <w:t>identical to RC. The purpose is to assess whether there are differences in the model outputs if the target year is set to 2012</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DI 2</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b/>
                <w:sz w:val="16"/>
                <w:szCs w:val="16"/>
              </w:rPr>
              <w:t>None</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Correction factors for struck and lost similar to 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his scenario assumes information to estimate trends come only from the two estimates of absolute abundance (2008 and 2012) no other data are used to inform trends.</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DI 3</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b/>
                <w:sz w:val="16"/>
                <w:szCs w:val="16"/>
              </w:rPr>
              <w:t xml:space="preserve">Wedekin et al. 2017 (Breeding Grounds) </w:t>
            </w:r>
            <w:r>
              <w:rPr>
                <w:rFonts w:ascii="Times New Roman" w:hAnsi="Times New Roman" w:cs="Times New Roman"/>
                <w:sz w:val="16"/>
                <w:szCs w:val="16"/>
              </w:rPr>
              <w:t>and Branch 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Correction factors for struck and lost similar to 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In this scenario, the indices of abundance from Pavanato et al. (2017) are replaced by those from Wedekin et al. (2017). These use data from the same surveys and can’t be used in combination. This scenario assess the effects of using the latter in the model outputs. </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DI 4</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Pavanato et al. 2017 (Breeding Grounds). </w:t>
            </w:r>
          </w:p>
          <w:p w:rsidR="00FF27CA" w:rsidRDefault="00FF27CA">
            <w:pPr>
              <w:rPr>
                <w:rFonts w:ascii="Times New Roman" w:hAnsi="Times New Roman" w:cs="Times New Roman"/>
                <w:b/>
                <w:sz w:val="16"/>
                <w:szCs w:val="16"/>
              </w:rPr>
            </w:pPr>
            <w:r>
              <w:rPr>
                <w:rFonts w:ascii="Times New Roman" w:hAnsi="Times New Roman" w:cs="Times New Roman"/>
                <w:b/>
                <w:sz w:val="16"/>
                <w:szCs w:val="16"/>
              </w:rPr>
              <w:t>Removal of feeding grounds indices of abundance.</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Correction factors for struck and lost similar to 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In this scenario, the indices of abundance from the feeding grounds (Branch et al., 2011) were removed. This scenario assess the effects of using only indices of abundance in the breeding grounds. </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DI 5</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b/>
                <w:sz w:val="16"/>
                <w:szCs w:val="16"/>
              </w:rPr>
              <w:t>Branch 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Correction factors for struck and lost similar to 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In this scenario, data to infer trends in abundance from the breeding grounds are removed and only the index of abundance in the feeding grounds from Branch et al. (2011) is used. </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DI 6</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b/>
                <w:sz w:val="16"/>
                <w:szCs w:val="16"/>
              </w:rPr>
              <w:t xml:space="preserve">Approximate the distribution of Rmax computed by </w:t>
            </w:r>
            <w:r>
              <w:rPr>
                <w:rFonts w:ascii="Times New Roman" w:hAnsi="Times New Roman" w:cs="Times New Roman"/>
                <w:b/>
                <w:sz w:val="16"/>
                <w:szCs w:val="16"/>
              </w:rPr>
              <w:lastRenderedPageBreak/>
              <w:t>Zerbini et al. (2010)</w:t>
            </w:r>
          </w:p>
          <w:p w:rsidR="00FF27CA" w:rsidRDefault="00FF27CA">
            <w:pPr>
              <w:rPr>
                <w:rFonts w:ascii="Times New Roman" w:hAnsi="Times New Roman" w:cs="Times New Roman"/>
                <w:b/>
                <w:sz w:val="16"/>
                <w:szCs w:val="16"/>
              </w:rPr>
            </w:pPr>
            <w:r>
              <w:rPr>
                <w:rFonts w:ascii="Times New Roman" w:hAnsi="Times New Roman" w:cs="Times New Roman"/>
                <w:b/>
                <w:sz w:val="16"/>
                <w:szCs w:val="16"/>
              </w:rPr>
              <w:t>Mean = 0.086, 95% CI = 0.05-0.114</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 xml:space="preserve">Pavanato et al., 2017 (Breeding Grounds) and Branch et al. 2011 </w:t>
            </w:r>
            <w:r>
              <w:rPr>
                <w:rFonts w:ascii="Times New Roman" w:hAnsi="Times New Roman" w:cs="Times New Roman"/>
                <w:sz w:val="16"/>
                <w:szCs w:val="16"/>
              </w:rPr>
              <w:lastRenderedPageBreak/>
              <w:t>(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Correction factors for struck and lost similar to 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his scenario replaces a uniform prior on Rmax with a more informative prior that approximates rates of increase for humpback whales derived from life history data.</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Sensitivity to Catch Allocation</w:t>
            </w: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72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17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8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A 1</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Pavanato et al., 2017 (Breeding Grounds) and Branch 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b/>
                <w:sz w:val="16"/>
                <w:szCs w:val="16"/>
              </w:rPr>
            </w:pPr>
            <w:r>
              <w:rPr>
                <w:rFonts w:ascii="Times New Roman" w:hAnsi="Times New Roman" w:cs="Times New Roman"/>
                <w:b/>
                <w:sz w:val="16"/>
                <w:szCs w:val="16"/>
              </w:rPr>
              <w:t>Non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his scenario evaluates the impact of disconsidering the struck and lost rates both for modern and pre-modern whaling catches from the model in the parameter estimates.</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A 2</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Pavanato et al., 2017 (Breeding Grounds) and Branch 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b/>
                <w:sz w:val="16"/>
                <w:szCs w:val="16"/>
              </w:rPr>
              <w:t>None</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b/>
                <w:sz w:val="16"/>
                <w:szCs w:val="16"/>
              </w:rPr>
            </w:pPr>
            <w:r>
              <w:rPr>
                <w:rFonts w:ascii="Times New Roman" w:hAnsi="Times New Roman" w:cs="Times New Roman"/>
                <w:b/>
                <w:sz w:val="16"/>
                <w:szCs w:val="16"/>
              </w:rPr>
              <w:t>Just include struck and lost rates for modern whaling catches</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This scenario evaluates the impact of disconsidering pre-modern whaling catches and respective struck and lost rates in the model parameters. </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A 3</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Pavanato et al., 2017 (Breeding Grounds) and Branch 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Core + </w:t>
            </w:r>
            <w:r>
              <w:rPr>
                <w:rFonts w:ascii="Times New Roman" w:hAnsi="Times New Roman" w:cs="Times New Roman"/>
                <w:b/>
                <w:sz w:val="16"/>
                <w:szCs w:val="16"/>
              </w:rPr>
              <w:t>Falkland Islands</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Correction factors for struck and lost similar to 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This scenario evaluates the impact of adding catches from the Falkland Islands in the modern whaling period. </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A 4</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Pavanato et al., 2017 (Breeding Grounds) and Branch 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b/>
                <w:sz w:val="16"/>
                <w:szCs w:val="16"/>
              </w:rPr>
              <w:t>Fring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Correction factors for struck and lost similar to 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his scenario evaluates the impact of using the Fringe catches instead of Core.</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A 5</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Pavanato et al., 2017 (Breeding Grounds) and Branch et al. 2011 </w:t>
            </w:r>
            <w:r>
              <w:rPr>
                <w:rFonts w:ascii="Times New Roman" w:hAnsi="Times New Roman" w:cs="Times New Roman"/>
                <w:sz w:val="16"/>
                <w:szCs w:val="16"/>
              </w:rPr>
              <w:lastRenderedPageBreak/>
              <w:t>(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b/>
                <w:sz w:val="16"/>
                <w:szCs w:val="16"/>
              </w:rPr>
              <w:t>Overlap</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Correction factors for struck and lost similar to </w:t>
            </w:r>
            <w:r>
              <w:rPr>
                <w:rFonts w:ascii="Times New Roman" w:hAnsi="Times New Roman" w:cs="Times New Roman"/>
                <w:sz w:val="16"/>
                <w:szCs w:val="16"/>
              </w:rPr>
              <w:lastRenderedPageBreak/>
              <w:t>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his scenario evaluates the impact of using the Fringe catches instead of Core.</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Sensitivity to Genetic Constraints</w:t>
            </w: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72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b/>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17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8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GC 1</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Pavanato et al., 2017 (Breeding Grounds) and Branch 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Correction factors for struck and lost similar to 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b/>
                <w:sz w:val="16"/>
                <w:szCs w:val="16"/>
              </w:rPr>
              <w:t>Yes, value of 54 * 3 = 162.</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Similar to RC but with a lower limit on the minimum population. Testing the effect of the genetic constraint in the model outputs, assuming a minimum of 162 individuals were left when this population reached its lowest abundances.</w:t>
            </w:r>
          </w:p>
          <w:p w:rsidR="00FF27CA" w:rsidRDefault="00FF27CA">
            <w:pPr>
              <w:rPr>
                <w:rFonts w:ascii="Times New Roman" w:hAnsi="Times New Roman" w:cs="Times New Roman"/>
                <w:sz w:val="16"/>
                <w:szCs w:val="16"/>
              </w:rPr>
            </w:pP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GC 2</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Pavanato et al., 2017 (Breeding Grounds) and Branch 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Z = 2.39</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Correction factors for struck and lost similar to 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b/>
                <w:sz w:val="16"/>
                <w:szCs w:val="16"/>
              </w:rPr>
              <w:t>Yes, value of 5 * 3 = 15.</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Similar to RC but with a lower limit on the minimum population. Testing the effect of the genetic constraint in the model outputs, assuming a minimum of 15 individuals were left when this population reached its lowest abundances.</w:t>
            </w:r>
          </w:p>
          <w:p w:rsidR="00FF27CA" w:rsidRDefault="00FF27CA">
            <w:pPr>
              <w:rPr>
                <w:rFonts w:ascii="Times New Roman" w:hAnsi="Times New Roman" w:cs="Times New Roman"/>
                <w:sz w:val="16"/>
                <w:szCs w:val="16"/>
              </w:rPr>
            </w:pP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Sensitivity to different assumptions of MSYL</w:t>
            </w: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72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17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8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 1</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Pavanato et al., 2017 (Breeding Grounds) and Branch 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b/>
                <w:sz w:val="16"/>
                <w:szCs w:val="16"/>
              </w:rPr>
              <w:t>Z = 5.04</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Correction factors for struck and lost similar to 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Similar to RC but with a higher value of z, which assumes that MSYL occurs at 70% of K. </w:t>
            </w:r>
          </w:p>
        </w:tc>
      </w:tr>
      <w:tr w:rsidR="00FF27CA" w:rsidTr="00FF27CA">
        <w:tc>
          <w:tcPr>
            <w:tcW w:w="918"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 1</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N(2008)=14264, CV=0.08 and N(2012)=20389, CV=0.07</w:t>
            </w:r>
          </w:p>
        </w:tc>
        <w:tc>
          <w:tcPr>
            <w:tcW w:w="72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2008</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Uniform [0-0.118]</w:t>
            </w:r>
          </w:p>
        </w:tc>
        <w:tc>
          <w:tcPr>
            <w:tcW w:w="108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Pavanato et al., 2017 (Breeding Grounds) and Branch </w:t>
            </w:r>
            <w:r>
              <w:rPr>
                <w:rFonts w:ascii="Times New Roman" w:hAnsi="Times New Roman" w:cs="Times New Roman"/>
                <w:sz w:val="16"/>
                <w:szCs w:val="16"/>
              </w:rPr>
              <w:lastRenderedPageBreak/>
              <w:t>et al. 2011 (Feeding Grounds).</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b/>
                <w:sz w:val="16"/>
                <w:szCs w:val="16"/>
              </w:rPr>
            </w:pPr>
            <w:r>
              <w:rPr>
                <w:rFonts w:ascii="Times New Roman" w:hAnsi="Times New Roman" w:cs="Times New Roman"/>
                <w:b/>
                <w:sz w:val="16"/>
                <w:szCs w:val="16"/>
              </w:rPr>
              <w:lastRenderedPageBreak/>
              <w:t>Z = 11.22</w:t>
            </w:r>
          </w:p>
        </w:tc>
        <w:tc>
          <w:tcPr>
            <w:tcW w:w="81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Core</w:t>
            </w:r>
          </w:p>
        </w:tc>
        <w:tc>
          <w:tcPr>
            <w:tcW w:w="117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Morais et al., 2017</w:t>
            </w: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Correction factors for struck and lost similar to </w:t>
            </w:r>
            <w:r>
              <w:rPr>
                <w:rFonts w:ascii="Times New Roman" w:hAnsi="Times New Roman" w:cs="Times New Roman"/>
                <w:sz w:val="16"/>
                <w:szCs w:val="16"/>
              </w:rPr>
              <w:lastRenderedPageBreak/>
              <w:t>Reference Case</w:t>
            </w:r>
          </w:p>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lastRenderedPageBreak/>
              <w:t>None</w:t>
            </w:r>
          </w:p>
        </w:tc>
        <w:tc>
          <w:tcPr>
            <w:tcW w:w="135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TBD</w:t>
            </w:r>
          </w:p>
        </w:tc>
        <w:tc>
          <w:tcPr>
            <w:tcW w:w="1890" w:type="dxa"/>
            <w:tcBorders>
              <w:top w:val="single" w:sz="4" w:space="0" w:color="auto"/>
              <w:left w:val="single" w:sz="4" w:space="0" w:color="auto"/>
              <w:bottom w:val="single" w:sz="4" w:space="0" w:color="auto"/>
              <w:right w:val="single" w:sz="4" w:space="0" w:color="auto"/>
            </w:tcBorders>
            <w:hideMark/>
          </w:tcPr>
          <w:p w:rsidR="00FF27CA" w:rsidRDefault="00FF27CA">
            <w:pPr>
              <w:rPr>
                <w:rFonts w:ascii="Times New Roman" w:hAnsi="Times New Roman" w:cs="Times New Roman"/>
                <w:sz w:val="16"/>
                <w:szCs w:val="16"/>
              </w:rPr>
            </w:pPr>
            <w:r>
              <w:rPr>
                <w:rFonts w:ascii="Times New Roman" w:hAnsi="Times New Roman" w:cs="Times New Roman"/>
                <w:sz w:val="16"/>
                <w:szCs w:val="16"/>
              </w:rPr>
              <w:t xml:space="preserve">Similar to RC but with a higher value of z, which assumes that MSYL occurs at 80% of K. </w:t>
            </w:r>
          </w:p>
        </w:tc>
      </w:tr>
      <w:tr w:rsidR="00FF27CA" w:rsidTr="00FF27CA">
        <w:tc>
          <w:tcPr>
            <w:tcW w:w="918"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72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17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8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r>
      <w:tr w:rsidR="00FF27CA" w:rsidTr="00FF27CA">
        <w:tc>
          <w:tcPr>
            <w:tcW w:w="918"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72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08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81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17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0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9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35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c>
          <w:tcPr>
            <w:tcW w:w="1890" w:type="dxa"/>
            <w:tcBorders>
              <w:top w:val="single" w:sz="4" w:space="0" w:color="auto"/>
              <w:left w:val="single" w:sz="4" w:space="0" w:color="auto"/>
              <w:bottom w:val="single" w:sz="4" w:space="0" w:color="auto"/>
              <w:right w:val="single" w:sz="4" w:space="0" w:color="auto"/>
            </w:tcBorders>
          </w:tcPr>
          <w:p w:rsidR="00FF27CA" w:rsidRDefault="00FF27CA">
            <w:pPr>
              <w:rPr>
                <w:rFonts w:ascii="Times New Roman" w:hAnsi="Times New Roman" w:cs="Times New Roman"/>
                <w:sz w:val="16"/>
                <w:szCs w:val="16"/>
              </w:rPr>
            </w:pPr>
          </w:p>
        </w:tc>
      </w:tr>
    </w:tbl>
    <w:p w:rsidR="00FF27CA" w:rsidRDefault="00FF27CA" w:rsidP="00FF27CA">
      <w:pPr>
        <w:rPr>
          <w:rFonts w:ascii="Times New Roman" w:hAnsi="Times New Roman" w:cs="Times New Roman"/>
        </w:rPr>
      </w:pPr>
    </w:p>
    <w:p w:rsidR="00FF27CA" w:rsidRDefault="00FF27CA" w:rsidP="00FF27CA">
      <w:pPr>
        <w:pStyle w:val="BodyText"/>
        <w:sectPr w:rsidR="00FF27CA" w:rsidSect="00FF27CA">
          <w:footerReference w:type="default" r:id="rId7"/>
          <w:pgSz w:w="15840" w:h="12240" w:orient="landscape"/>
          <w:pgMar w:top="1440" w:right="1440" w:bottom="1440" w:left="1440" w:header="720" w:footer="720" w:gutter="0"/>
          <w:cols w:space="720"/>
          <w:docGrid w:linePitch="326"/>
        </w:sectPr>
      </w:pP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7CB745BE" wp14:editId="1DFB8D3A">
            <wp:extent cx="5334000" cy="2999740"/>
            <wp:effectExtent l="0" t="0" r="0" b="0"/>
            <wp:docPr id="1" name="Picture" descr="Figure A1. Boxplots of estimated quantities"/>
            <wp:cNvGraphicFramePr/>
            <a:graphic xmlns:a="http://schemas.openxmlformats.org/drawingml/2006/main">
              <a:graphicData uri="http://schemas.openxmlformats.org/drawingml/2006/picture">
                <pic:pic xmlns:pic="http://schemas.openxmlformats.org/drawingml/2006/picture">
                  <pic:nvPicPr>
                    <pic:cNvPr id="0" name="Picture" descr="global_posterior_comparison_r_max.png"/>
                    <pic:cNvPicPr>
                      <a:picLocks noChangeAspect="1" noChangeArrowheads="1"/>
                    </pic:cNvPicPr>
                  </pic:nvPicPr>
                  <pic:blipFill>
                    <a:blip r:embed="rId8"/>
                    <a:stretch>
                      <a:fillRect/>
                    </a:stretch>
                  </pic:blipFill>
                  <pic:spPr bwMode="auto">
                    <a:xfrm>
                      <a:off x="0" y="0"/>
                      <a:ext cx="5334000" cy="2999740"/>
                    </a:xfrm>
                    <a:prstGeom prst="rect">
                      <a:avLst/>
                    </a:prstGeom>
                    <a:noFill/>
                    <a:ln w="9525">
                      <a:noFill/>
                      <a:headEnd/>
                      <a:tailEnd/>
                    </a:ln>
                  </pic:spPr>
                </pic:pic>
              </a:graphicData>
            </a:graphic>
          </wp:inline>
        </w:drawing>
      </w:r>
    </w:p>
    <w:p w:rsidR="00F231EC" w:rsidRPr="00F95B74" w:rsidRDefault="00451239" w:rsidP="00A05E9F">
      <w:pPr>
        <w:pStyle w:val="ImageCaption"/>
        <w:rPr>
          <w:rFonts w:ascii="Times New Roman" w:hAnsi="Times New Roman" w:cs="Times New Roman"/>
          <w:i w:val="0"/>
        </w:rPr>
      </w:pPr>
      <w:r w:rsidRPr="00F95B74">
        <w:rPr>
          <w:rFonts w:ascii="Times New Roman" w:hAnsi="Times New Roman" w:cs="Times New Roman"/>
          <w:i w:val="0"/>
        </w:rPr>
        <w:t>Figure A1. Boxplots of estimated quantities</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56659FA5" wp14:editId="13AA51EA">
            <wp:extent cx="5334000" cy="2999740"/>
            <wp:effectExtent l="0" t="0" r="0" b="0"/>
            <wp:docPr id="2" name="Picture" descr="Figure A2. Boxplots of estimated quantities"/>
            <wp:cNvGraphicFramePr/>
            <a:graphic xmlns:a="http://schemas.openxmlformats.org/drawingml/2006/main">
              <a:graphicData uri="http://schemas.openxmlformats.org/drawingml/2006/picture">
                <pic:pic xmlns:pic="http://schemas.openxmlformats.org/drawingml/2006/picture">
                  <pic:nvPicPr>
                    <pic:cNvPr id="0" name="Picture" descr="global_posterior_comparison_K.png"/>
                    <pic:cNvPicPr>
                      <a:picLocks noChangeAspect="1" noChangeArrowheads="1"/>
                    </pic:cNvPicPr>
                  </pic:nvPicPr>
                  <pic:blipFill>
                    <a:blip r:embed="rId9"/>
                    <a:stretch>
                      <a:fillRect/>
                    </a:stretch>
                  </pic:blipFill>
                  <pic:spPr bwMode="auto">
                    <a:xfrm>
                      <a:off x="0" y="0"/>
                      <a:ext cx="5334000" cy="2999740"/>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A2. Boxplots of estimated quantit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081530BD" wp14:editId="2FFB7503">
            <wp:extent cx="5334000" cy="2999740"/>
            <wp:effectExtent l="0" t="0" r="0" b="0"/>
            <wp:docPr id="3" name="Picture" descr="Figure A3. Boxplots of estimated quantities"/>
            <wp:cNvGraphicFramePr/>
            <a:graphic xmlns:a="http://schemas.openxmlformats.org/drawingml/2006/main">
              <a:graphicData uri="http://schemas.openxmlformats.org/drawingml/2006/picture">
                <pic:pic xmlns:pic="http://schemas.openxmlformats.org/drawingml/2006/picture">
                  <pic:nvPicPr>
                    <pic:cNvPr id="0" name="Picture" descr="global_posterior_comparison_Nmin.png"/>
                    <pic:cNvPicPr>
                      <a:picLocks noChangeAspect="1" noChangeArrowheads="1"/>
                    </pic:cNvPicPr>
                  </pic:nvPicPr>
                  <pic:blipFill>
                    <a:blip r:embed="rId10"/>
                    <a:stretch>
                      <a:fillRect/>
                    </a:stretch>
                  </pic:blipFill>
                  <pic:spPr bwMode="auto">
                    <a:xfrm>
                      <a:off x="0" y="0"/>
                      <a:ext cx="5334000" cy="2999740"/>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A3. Boxplots of estimated quantities</w:t>
      </w:r>
    </w:p>
    <w:p w:rsidR="00F231EC" w:rsidRPr="00F95B74" w:rsidRDefault="00F231EC">
      <w:pPr>
        <w:pStyle w:val="BodyText"/>
        <w:rPr>
          <w:rFonts w:ascii="Times New Roman" w:hAnsi="Times New Roman" w:cs="Times New Roman"/>
        </w:rPr>
      </w:pP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5CC4D053" wp14:editId="0578F100">
            <wp:extent cx="5334000" cy="2999740"/>
            <wp:effectExtent l="0" t="0" r="0" b="0"/>
            <wp:docPr id="4" name="Picture" descr="Figure A4. Boxplots of estimated quantities"/>
            <wp:cNvGraphicFramePr/>
            <a:graphic xmlns:a="http://schemas.openxmlformats.org/drawingml/2006/main">
              <a:graphicData uri="http://schemas.openxmlformats.org/drawingml/2006/picture">
                <pic:pic xmlns:pic="http://schemas.openxmlformats.org/drawingml/2006/picture">
                  <pic:nvPicPr>
                    <pic:cNvPr id="0" name="Picture" descr="global_posterior_comparison_N2008.png"/>
                    <pic:cNvPicPr>
                      <a:picLocks noChangeAspect="1" noChangeArrowheads="1"/>
                    </pic:cNvPicPr>
                  </pic:nvPicPr>
                  <pic:blipFill>
                    <a:blip r:embed="rId11"/>
                    <a:stretch>
                      <a:fillRect/>
                    </a:stretch>
                  </pic:blipFill>
                  <pic:spPr bwMode="auto">
                    <a:xfrm>
                      <a:off x="0" y="0"/>
                      <a:ext cx="5334000" cy="2999740"/>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A4. Boxplots of estimated quantit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0BC22F3F" wp14:editId="339B37BD">
            <wp:extent cx="5334000" cy="2999740"/>
            <wp:effectExtent l="0" t="0" r="0" b="0"/>
            <wp:docPr id="5" name="Picture" descr="Figure A5. Boxplots of estimated quantities"/>
            <wp:cNvGraphicFramePr/>
            <a:graphic xmlns:a="http://schemas.openxmlformats.org/drawingml/2006/main">
              <a:graphicData uri="http://schemas.openxmlformats.org/drawingml/2006/picture">
                <pic:pic xmlns:pic="http://schemas.openxmlformats.org/drawingml/2006/picture">
                  <pic:nvPicPr>
                    <pic:cNvPr id="0" name="Picture" descr="global_posterior_comparison_N2012.png"/>
                    <pic:cNvPicPr>
                      <a:picLocks noChangeAspect="1" noChangeArrowheads="1"/>
                    </pic:cNvPicPr>
                  </pic:nvPicPr>
                  <pic:blipFill>
                    <a:blip r:embed="rId12"/>
                    <a:stretch>
                      <a:fillRect/>
                    </a:stretch>
                  </pic:blipFill>
                  <pic:spPr bwMode="auto">
                    <a:xfrm>
                      <a:off x="0" y="0"/>
                      <a:ext cx="5334000" cy="2999740"/>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A5. Boxplots of estimated quantities</w:t>
      </w:r>
    </w:p>
    <w:p w:rsidR="00F231EC" w:rsidRPr="00F95B74" w:rsidRDefault="00F231EC">
      <w:pPr>
        <w:pStyle w:val="BodyText"/>
        <w:rPr>
          <w:rFonts w:ascii="Times New Roman" w:hAnsi="Times New Roman" w:cs="Times New Roman"/>
        </w:rPr>
      </w:pP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64B61BCF" wp14:editId="3955BF59">
            <wp:extent cx="5334000" cy="2999740"/>
            <wp:effectExtent l="0" t="0" r="0" b="0"/>
            <wp:docPr id="6" name="Picture" descr="Figure A6. Boxplots of estimated quantities"/>
            <wp:cNvGraphicFramePr/>
            <a:graphic xmlns:a="http://schemas.openxmlformats.org/drawingml/2006/main">
              <a:graphicData uri="http://schemas.openxmlformats.org/drawingml/2006/picture">
                <pic:pic xmlns:pic="http://schemas.openxmlformats.org/drawingml/2006/picture">
                  <pic:nvPicPr>
                    <pic:cNvPr id="0" name="Picture" descr="global_posterior_comparison_N2018.png"/>
                    <pic:cNvPicPr>
                      <a:picLocks noChangeAspect="1" noChangeArrowheads="1"/>
                    </pic:cNvPicPr>
                  </pic:nvPicPr>
                  <pic:blipFill>
                    <a:blip r:embed="rId13"/>
                    <a:stretch>
                      <a:fillRect/>
                    </a:stretch>
                  </pic:blipFill>
                  <pic:spPr bwMode="auto">
                    <a:xfrm>
                      <a:off x="0" y="0"/>
                      <a:ext cx="5334000" cy="2999740"/>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A6. Boxplots of estimated quantit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299A896F" wp14:editId="28972178">
            <wp:extent cx="5334000" cy="2999740"/>
            <wp:effectExtent l="0" t="0" r="0" b="0"/>
            <wp:docPr id="7" name="Picture" descr="Figure A7. Boxplots of estimated quantities"/>
            <wp:cNvGraphicFramePr/>
            <a:graphic xmlns:a="http://schemas.openxmlformats.org/drawingml/2006/main">
              <a:graphicData uri="http://schemas.openxmlformats.org/drawingml/2006/picture">
                <pic:pic xmlns:pic="http://schemas.openxmlformats.org/drawingml/2006/picture">
                  <pic:nvPicPr>
                    <pic:cNvPr id="0" name="Picture" descr="global_posterior_comparison_Max_Dep.png"/>
                    <pic:cNvPicPr>
                      <a:picLocks noChangeAspect="1" noChangeArrowheads="1"/>
                    </pic:cNvPicPr>
                  </pic:nvPicPr>
                  <pic:blipFill>
                    <a:blip r:embed="rId14"/>
                    <a:stretch>
                      <a:fillRect/>
                    </a:stretch>
                  </pic:blipFill>
                  <pic:spPr bwMode="auto">
                    <a:xfrm>
                      <a:off x="0" y="0"/>
                      <a:ext cx="5334000" cy="2999740"/>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A7. Boxplots of estimated quantities</w:t>
      </w:r>
    </w:p>
    <w:p w:rsidR="00F231EC" w:rsidRPr="00F95B74" w:rsidRDefault="00F231EC">
      <w:pPr>
        <w:pStyle w:val="BodyText"/>
        <w:rPr>
          <w:rFonts w:ascii="Times New Roman" w:hAnsi="Times New Roman" w:cs="Times New Roman"/>
        </w:rPr>
      </w:pP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48EBD0A2" wp14:editId="19AFC11A">
            <wp:extent cx="5334000" cy="2999740"/>
            <wp:effectExtent l="0" t="0" r="0" b="0"/>
            <wp:docPr id="8" name="Picture" descr="Figure A8. Boxplots of estimated quantities"/>
            <wp:cNvGraphicFramePr/>
            <a:graphic xmlns:a="http://schemas.openxmlformats.org/drawingml/2006/main">
              <a:graphicData uri="http://schemas.openxmlformats.org/drawingml/2006/picture">
                <pic:pic xmlns:pic="http://schemas.openxmlformats.org/drawingml/2006/picture">
                  <pic:nvPicPr>
                    <pic:cNvPr id="0" name="Picture" descr="global_posterior_comparison_status2008.png"/>
                    <pic:cNvPicPr>
                      <a:picLocks noChangeAspect="1" noChangeArrowheads="1"/>
                    </pic:cNvPicPr>
                  </pic:nvPicPr>
                  <pic:blipFill>
                    <a:blip r:embed="rId15"/>
                    <a:stretch>
                      <a:fillRect/>
                    </a:stretch>
                  </pic:blipFill>
                  <pic:spPr bwMode="auto">
                    <a:xfrm>
                      <a:off x="0" y="0"/>
                      <a:ext cx="5334000" cy="2999740"/>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A8. Boxplots of estim</w:t>
      </w:r>
      <w:r w:rsidRPr="00F95B74">
        <w:rPr>
          <w:rFonts w:ascii="Times New Roman" w:hAnsi="Times New Roman" w:cs="Times New Roman"/>
          <w:i w:val="0"/>
        </w:rPr>
        <w:t>ated quantit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068FCBA7" wp14:editId="55848AE7">
            <wp:extent cx="5334000" cy="2999740"/>
            <wp:effectExtent l="0" t="0" r="0" b="0"/>
            <wp:docPr id="9" name="Picture" descr="Figure A9. Boxplots of estimated quantities"/>
            <wp:cNvGraphicFramePr/>
            <a:graphic xmlns:a="http://schemas.openxmlformats.org/drawingml/2006/main">
              <a:graphicData uri="http://schemas.openxmlformats.org/drawingml/2006/picture">
                <pic:pic xmlns:pic="http://schemas.openxmlformats.org/drawingml/2006/picture">
                  <pic:nvPicPr>
                    <pic:cNvPr id="0" name="Picture" descr="global_posterior_comparison_status2012.png"/>
                    <pic:cNvPicPr>
                      <a:picLocks noChangeAspect="1" noChangeArrowheads="1"/>
                    </pic:cNvPicPr>
                  </pic:nvPicPr>
                  <pic:blipFill>
                    <a:blip r:embed="rId16"/>
                    <a:stretch>
                      <a:fillRect/>
                    </a:stretch>
                  </pic:blipFill>
                  <pic:spPr bwMode="auto">
                    <a:xfrm>
                      <a:off x="0" y="0"/>
                      <a:ext cx="5334000" cy="2999740"/>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A9. Boxplots of estimated quantities</w:t>
      </w:r>
    </w:p>
    <w:p w:rsidR="00F231EC" w:rsidRPr="00F95B74" w:rsidRDefault="00F231EC">
      <w:pPr>
        <w:pStyle w:val="BodyText"/>
        <w:rPr>
          <w:rFonts w:ascii="Times New Roman" w:hAnsi="Times New Roman" w:cs="Times New Roman"/>
        </w:rPr>
      </w:pP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58D19376" wp14:editId="7B130402">
            <wp:extent cx="5334000" cy="2999740"/>
            <wp:effectExtent l="0" t="0" r="0" b="0"/>
            <wp:docPr id="10" name="Picture" descr="Figure A10. Boxplots of estimated quantities"/>
            <wp:cNvGraphicFramePr/>
            <a:graphic xmlns:a="http://schemas.openxmlformats.org/drawingml/2006/main">
              <a:graphicData uri="http://schemas.openxmlformats.org/drawingml/2006/picture">
                <pic:pic xmlns:pic="http://schemas.openxmlformats.org/drawingml/2006/picture">
                  <pic:nvPicPr>
                    <pic:cNvPr id="0" name="Picture" descr="global_posterior_comparison_status2018.png"/>
                    <pic:cNvPicPr>
                      <a:picLocks noChangeAspect="1" noChangeArrowheads="1"/>
                    </pic:cNvPicPr>
                  </pic:nvPicPr>
                  <pic:blipFill>
                    <a:blip r:embed="rId17"/>
                    <a:stretch>
                      <a:fillRect/>
                    </a:stretch>
                  </pic:blipFill>
                  <pic:spPr bwMode="auto">
                    <a:xfrm>
                      <a:off x="0" y="0"/>
                      <a:ext cx="5334000" cy="2999740"/>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A10. Boxplots of estimated quantit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0" w:name="reference"/>
      <w:bookmarkEnd w:id="0"/>
      <w:r w:rsidRPr="00F95B74">
        <w:rPr>
          <w:rFonts w:ascii="Times New Roman" w:hAnsi="Times New Roman" w:cs="Times New Roman"/>
          <w:color w:val="auto"/>
          <w:sz w:val="24"/>
          <w:szCs w:val="24"/>
        </w:rPr>
        <w:lastRenderedPageBreak/>
        <w:t>Reference</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238DC161" wp14:editId="10407B6F">
            <wp:extent cx="5334000" cy="3156039"/>
            <wp:effectExtent l="0" t="0" r="0" b="0"/>
            <wp:docPr id="11" name="Picture" descr="Figure 1. Population trajectory and fit of the model fit to the absolute abundance from the reference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Reference/Reference_trajectory_summary.png"/>
                    <pic:cNvPicPr>
                      <a:picLocks noChangeAspect="1" noChangeArrowheads="1"/>
                    </pic:cNvPicPr>
                  </pic:nvPicPr>
                  <pic:blipFill>
                    <a:blip r:embed="rId18"/>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1. Population trajectory and fit of the model fit to the absolute abundance from the reference case scenario. The solid line corresponds to the posterior median, light grey to the 95% credible interval, grey to the 90% credible interval, black error</w:t>
      </w:r>
      <w:r w:rsidRPr="00F95B74">
        <w:rPr>
          <w:rFonts w:ascii="Times New Roman" w:hAnsi="Times New Roman" w:cs="Times New Roman"/>
          <w:i w:val="0"/>
        </w:rPr>
        <w:t xml:space="preserve"> bars to the 95% confidence interval of the abundance estimate, grey error bars to the 95% credible interval of the posterior predicted abundance estimate, and the dashed line to the catch series.</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14CC18F5" wp14:editId="74E63B5A">
            <wp:extent cx="5334000" cy="3156039"/>
            <wp:effectExtent l="0" t="0" r="0" b="0"/>
            <wp:docPr id="12" name="Picture" descr="Figure 2. Prior predictive check of population trajectory the model from the reference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Reference/Referenceprior_trajectory_summary.png"/>
                    <pic:cNvPicPr>
                      <a:picLocks noChangeAspect="1" noChangeArrowheads="1"/>
                    </pic:cNvPicPr>
                  </pic:nvPicPr>
                  <pic:blipFill>
                    <a:blip r:embed="rId19"/>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rsidP="00E75267">
      <w:pPr>
        <w:pStyle w:val="ImageCaption"/>
        <w:rPr>
          <w:rFonts w:ascii="Times New Roman" w:hAnsi="Times New Roman" w:cs="Times New Roman"/>
          <w:i w:val="0"/>
        </w:rPr>
      </w:pPr>
      <w:r w:rsidRPr="00F95B74">
        <w:rPr>
          <w:rFonts w:ascii="Times New Roman" w:hAnsi="Times New Roman" w:cs="Times New Roman"/>
          <w:i w:val="0"/>
        </w:rPr>
        <w:t>Figure 2. Prior predictive check of population trajectory</w:t>
      </w:r>
      <w:r w:rsidRPr="00F95B74">
        <w:rPr>
          <w:rFonts w:ascii="Times New Roman" w:hAnsi="Times New Roman" w:cs="Times New Roman"/>
          <w:i w:val="0"/>
        </w:rPr>
        <w:t xml:space="preserve"> the model from the reference case scenario. </w:t>
      </w:r>
      <w:r w:rsidR="00FA2417" w:rsidRPr="00F95B74">
        <w:rPr>
          <w:rFonts w:ascii="Times New Roman" w:hAnsi="Times New Roman" w:cs="Times New Roman"/>
          <w:i w:val="0"/>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3F7FEF6B" wp14:editId="2A10C24D">
            <wp:extent cx="5334000" cy="3156039"/>
            <wp:effectExtent l="0" t="0" r="0" b="0"/>
            <wp:docPr id="13" name="Picture" descr="Figure 3. Posterior probability distributions of model parameters and derived quantities from the model fit to the absolute abundance from the reference case scenario."/>
            <wp:cNvGraphicFramePr/>
            <a:graphic xmlns:a="http://schemas.openxmlformats.org/drawingml/2006/main">
              <a:graphicData uri="http://schemas.openxmlformats.org/drawingml/2006/picture">
                <pic:pic xmlns:pic="http://schemas.openxmlformats.org/drawingml/2006/picture">
                  <pic:nvPicPr>
                    <pic:cNvPr id="0" name="Picture" descr="Reference/Reference_posterior_density.png"/>
                    <pic:cNvPicPr>
                      <a:picLocks noChangeAspect="1" noChangeArrowheads="1"/>
                    </pic:cNvPicPr>
                  </pic:nvPicPr>
                  <pic:blipFill>
                    <a:blip r:embed="rId20"/>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3. Posterior probability distributions of model parameters and derived quantities from the model fit to the abs</w:t>
      </w:r>
      <w:r w:rsidRPr="00F95B74">
        <w:rPr>
          <w:rFonts w:ascii="Times New Roman" w:hAnsi="Times New Roman" w:cs="Times New Roman"/>
          <w:i w:val="0"/>
        </w:rPr>
        <w:t>olute abundance from the reference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5FFAC310" wp14:editId="321A1468">
            <wp:extent cx="5334000" cy="3156039"/>
            <wp:effectExtent l="0" t="0" r="0" b="0"/>
            <wp:docPr id="14" name="Picture" descr="Figure 4. Fit of the model fit from the reference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Reference/Reference_IOA_fit.png"/>
                    <pic:cNvPicPr>
                      <a:picLocks noChangeAspect="1" noChangeArrowheads="1"/>
                    </pic:cNvPicPr>
                  </pic:nvPicPr>
                  <pic:blipFill>
                    <a:blip r:embed="rId21"/>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4. Fit of the model fit from the reference scenario to indices of abundance. The solid line corresponds to the posterior median, light grey to the 95% credible interval, grey to the 90% </w:t>
      </w:r>
      <w:r w:rsidRPr="00F95B74">
        <w:rPr>
          <w:rFonts w:ascii="Times New Roman" w:hAnsi="Times New Roman" w:cs="Times New Roman"/>
          <w:i w:val="0"/>
        </w:rPr>
        <w:t>credible interval, black error bars to the 95% confidence interval of the relative abundance estimates, and grey error bars to the 95% credible interval of the posterior predicted relative a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1. Population and parameter estimates f</w:t>
      </w:r>
      <w:r w:rsidRPr="00F95B74">
        <w:rPr>
          <w:rFonts w:ascii="Times New Roman" w:hAnsi="Times New Roman" w:cs="Times New Roman"/>
          <w:i w:val="0"/>
        </w:rPr>
        <w:t>rom the model fit from the reference scenario.</w:t>
      </w:r>
    </w:p>
    <w:tbl>
      <w:tblPr>
        <w:tblW w:w="0" w:type="pct"/>
        <w:tblLook w:val="07E0" w:firstRow="1" w:lastRow="1" w:firstColumn="1" w:lastColumn="1" w:noHBand="1" w:noVBand="1"/>
        <w:tblCaption w:val="Table 1. Population and parameter estimates from the model fit from the reference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5</w:t>
            </w:r>
          </w:p>
        </w:tc>
      </w:tr>
      <w:tr w:rsidR="00A05E9F" w:rsidRPr="00F95B74">
        <w:tc>
          <w:tcPr>
            <w:tcW w:w="0" w:type="auto"/>
          </w:tcPr>
          <w:p w:rsidR="00F231EC" w:rsidRPr="00F95B74" w:rsidRDefault="00F95B74">
            <w:pPr>
              <w:pStyle w:val="Compact"/>
              <w:rPr>
                <w:rFonts w:ascii="Times New Roman" w:hAnsi="Times New Roman" w:cs="Times New Roman"/>
              </w:rPr>
            </w:pPr>
            <m:oMathPara>
              <m:oMath>
                <m:r>
                  <m:rPr>
                    <m:sty m:val="p"/>
                  </m:rP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0,13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6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06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5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7,27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5,590</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8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7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115</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02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26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51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92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572</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7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6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55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85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46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154</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22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2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85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33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79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243</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3</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2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79</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3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6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53</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4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6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35</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1" w:name="sdata-1"/>
      <w:bookmarkEnd w:id="1"/>
      <w:r w:rsidRPr="00F95B74">
        <w:rPr>
          <w:rFonts w:ascii="Times New Roman" w:hAnsi="Times New Roman" w:cs="Times New Roman"/>
          <w:color w:val="auto"/>
          <w:sz w:val="24"/>
          <w:szCs w:val="24"/>
        </w:rPr>
        <w:lastRenderedPageBreak/>
        <w:t>SData 1</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2D8D9A39" wp14:editId="2C623847">
            <wp:extent cx="5334000" cy="3156039"/>
            <wp:effectExtent l="0" t="0" r="0" b="0"/>
            <wp:docPr id="15" name="Picture" descr="Figure 5. Population trajectory and fit of the model fit to the absolute abundance from the SData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SData%201/SData%201_trajectory_summary.png"/>
                    <pic:cNvPicPr>
                      <a:picLocks noChangeAspect="1" noChangeArrowheads="1"/>
                    </pic:cNvPicPr>
                  </pic:nvPicPr>
                  <pic:blipFill>
                    <a:blip r:embed="rId22"/>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5. Population trajectory and fit of the model fit to the absolute abundance from the SData 1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light grey to the 95% credible interval, grey to the 90% credible interval, black error b</w:t>
      </w:r>
      <w:r w:rsidRPr="00F95B74">
        <w:rPr>
          <w:rFonts w:ascii="Times New Roman" w:hAnsi="Times New Roman" w:cs="Times New Roman"/>
          <w:i w:val="0"/>
        </w:rPr>
        <w:t>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4F15BEC7" wp14:editId="1044C0F9">
            <wp:extent cx="5334000" cy="3156039"/>
            <wp:effectExtent l="0" t="0" r="0" b="0"/>
            <wp:docPr id="16" name="Picture" descr="Figure 6. Posterior probability distributions of model parameters and derived quantities from the model fit to the absolute abundance from the SData 1 case scenario."/>
            <wp:cNvGraphicFramePr/>
            <a:graphic xmlns:a="http://schemas.openxmlformats.org/drawingml/2006/main">
              <a:graphicData uri="http://schemas.openxmlformats.org/drawingml/2006/picture">
                <pic:pic xmlns:pic="http://schemas.openxmlformats.org/drawingml/2006/picture">
                  <pic:nvPicPr>
                    <pic:cNvPr id="0" name="Picture" descr="SData%201/SData%201_posterior_density.png"/>
                    <pic:cNvPicPr>
                      <a:picLocks noChangeAspect="1" noChangeArrowheads="1"/>
                    </pic:cNvPicPr>
                  </pic:nvPicPr>
                  <pic:blipFill>
                    <a:blip r:embed="rId23"/>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6. Posterior probability distributions of</w:t>
      </w:r>
      <w:r w:rsidRPr="00F95B74">
        <w:rPr>
          <w:rFonts w:ascii="Times New Roman" w:hAnsi="Times New Roman" w:cs="Times New Roman"/>
          <w:i w:val="0"/>
        </w:rPr>
        <w:t xml:space="preserve"> model parameters and derived quantities from the model fit to the absolute abundance from the SData 1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38ABBA6B" wp14:editId="2F1B69EC">
            <wp:extent cx="5334000" cy="3156039"/>
            <wp:effectExtent l="0" t="0" r="0" b="0"/>
            <wp:docPr id="17" name="Picture" descr="Figure 7. Fit of the model fit from the SData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SData%201/SData%201_IOA_fit.png"/>
                    <pic:cNvPicPr>
                      <a:picLocks noChangeAspect="1" noChangeArrowheads="1"/>
                    </pic:cNvPicPr>
                  </pic:nvPicPr>
                  <pic:blipFill>
                    <a:blip r:embed="rId24"/>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7. Fit of the model fit from the SData 1 scenario to indices of abundance. The solid line corresponds to the posterior</w:t>
      </w:r>
      <w:r w:rsidRPr="00F95B74">
        <w:rPr>
          <w:rFonts w:ascii="Times New Roman" w:hAnsi="Times New Roman" w:cs="Times New Roman"/>
          <w:i w:val="0"/>
        </w:rPr>
        <w:t xml:space="preserve"> median, light grey to the 95% credible interval, grey to the 90% credible interval, black error bars to the 95% confidence interval of the relative abundance estimates, and grey error bars to the 95% credible interval of the posterior predicted relative a</w:t>
      </w:r>
      <w:r w:rsidRPr="00F95B74">
        <w:rPr>
          <w:rFonts w:ascii="Times New Roman" w:hAnsi="Times New Roman" w:cs="Times New Roman"/>
          <w:i w:val="0"/>
        </w:rPr>
        <w:t>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2. Population and parameter estimates from the model fit from the SData 1 scenario.</w:t>
      </w:r>
    </w:p>
    <w:tbl>
      <w:tblPr>
        <w:tblW w:w="0" w:type="pct"/>
        <w:tblLook w:val="07E0" w:firstRow="1" w:lastRow="1" w:firstColumn="1" w:lastColumn="1" w:noHBand="1" w:noVBand="1"/>
        <w:tblCaption w:val="Table 2. Population and parameter estimates from the model fit from the SData 1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5</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0,21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77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1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6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6,76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5,432</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8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4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113</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3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52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76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3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995</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7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4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2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53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76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505</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21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23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76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22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60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062</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3</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4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3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6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48</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9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9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2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7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32</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2" w:name="sdata-2"/>
      <w:bookmarkEnd w:id="2"/>
      <w:r w:rsidRPr="00F95B74">
        <w:rPr>
          <w:rFonts w:ascii="Times New Roman" w:hAnsi="Times New Roman" w:cs="Times New Roman"/>
          <w:color w:val="auto"/>
          <w:sz w:val="24"/>
          <w:szCs w:val="24"/>
        </w:rPr>
        <w:lastRenderedPageBreak/>
        <w:t>SData 2</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49BB4E69" wp14:editId="31BBFD85">
            <wp:extent cx="5334000" cy="3156039"/>
            <wp:effectExtent l="0" t="0" r="0" b="0"/>
            <wp:docPr id="18" name="Picture" descr="Figure 8. Population trajectory and fit of the model fit to the absolute abundance from the SData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SData%202/SData%202_trajectory_summary.png"/>
                    <pic:cNvPicPr>
                      <a:picLocks noChangeAspect="1" noChangeArrowheads="1"/>
                    </pic:cNvPicPr>
                  </pic:nvPicPr>
                  <pic:blipFill>
                    <a:blip r:embed="rId25"/>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8. Population trajectory and fit of the model fit to the absolute abundance from the SData 2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light grey to the 95% credible interval, grey to the 90% credible interval, black error b</w:t>
      </w:r>
      <w:r w:rsidRPr="00F95B74">
        <w:rPr>
          <w:rFonts w:ascii="Times New Roman" w:hAnsi="Times New Roman" w:cs="Times New Roman"/>
          <w:i w:val="0"/>
        </w:rPr>
        <w:t>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13F995F6" wp14:editId="68FAAC25">
            <wp:extent cx="5334000" cy="3156039"/>
            <wp:effectExtent l="0" t="0" r="0" b="0"/>
            <wp:docPr id="19" name="Picture" descr="Figure 9. Posterior probability distributions of model parameters and derived quantities from the model fit to the absolute abundance from the SData 2 case scenario."/>
            <wp:cNvGraphicFramePr/>
            <a:graphic xmlns:a="http://schemas.openxmlformats.org/drawingml/2006/main">
              <a:graphicData uri="http://schemas.openxmlformats.org/drawingml/2006/picture">
                <pic:pic xmlns:pic="http://schemas.openxmlformats.org/drawingml/2006/picture">
                  <pic:nvPicPr>
                    <pic:cNvPr id="0" name="Picture" descr="SData%202/SData%202_posterior_density.png"/>
                    <pic:cNvPicPr>
                      <a:picLocks noChangeAspect="1" noChangeArrowheads="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9. Posterior probability distributions of</w:t>
      </w:r>
      <w:r w:rsidRPr="00F95B74">
        <w:rPr>
          <w:rFonts w:ascii="Times New Roman" w:hAnsi="Times New Roman" w:cs="Times New Roman"/>
          <w:i w:val="0"/>
        </w:rPr>
        <w:t xml:space="preserve"> model parameters and derived quantities from the model fit to the absolute abundance from the SData 2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3. Population and parameter estimates from the model fit from the SData 2 scenario.</w:t>
      </w:r>
    </w:p>
    <w:tbl>
      <w:tblPr>
        <w:tblW w:w="0" w:type="pct"/>
        <w:tblLook w:val="07E0" w:firstRow="1" w:lastRow="1" w:firstColumn="1" w:lastColumn="1" w:noHBand="1" w:noVBand="1"/>
        <w:tblCaption w:val="Table 3. Population and parameter estimates from the model fit from the SData 2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w:t>
            </w: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8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6</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0,68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58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84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23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2,43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8,041</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68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8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5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86</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24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19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37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64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4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062</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5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50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5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78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58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237</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4,92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05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26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18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6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042</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7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4</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37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0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93</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4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3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8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8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69</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2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6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9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1</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3" w:name="sdata-3"/>
      <w:bookmarkEnd w:id="3"/>
      <w:r w:rsidRPr="00F95B74">
        <w:rPr>
          <w:rFonts w:ascii="Times New Roman" w:hAnsi="Times New Roman" w:cs="Times New Roman"/>
          <w:color w:val="auto"/>
          <w:sz w:val="24"/>
          <w:szCs w:val="24"/>
        </w:rPr>
        <w:lastRenderedPageBreak/>
        <w:t>SData 3</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73AB06F7" wp14:editId="033737C8">
            <wp:extent cx="5334000" cy="3156039"/>
            <wp:effectExtent l="0" t="0" r="0" b="0"/>
            <wp:docPr id="20" name="Picture" descr="Figure 10. Population trajectory and fit of the model fit to the absolute abundance from the SData 3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SData%203/SData%203_trajectory_summary.png"/>
                    <pic:cNvPicPr>
                      <a:picLocks noChangeAspect="1" noChangeArrowheads="1"/>
                    </pic:cNvPicPr>
                  </pic:nvPicPr>
                  <pic:blipFill>
                    <a:blip r:embed="rId27"/>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10. Population trajectory and fit of the model fit to the absolute abundance from the SData 3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light grey to the 95% credible interval, grey to the 90% credible</w:t>
      </w:r>
      <w:r w:rsidRPr="00F95B74">
        <w:rPr>
          <w:rFonts w:ascii="Times New Roman" w:hAnsi="Times New Roman" w:cs="Times New Roman"/>
          <w:i w:val="0"/>
        </w:rPr>
        <w:t xml:space="preserve"> interval, black error b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7863A57B" wp14:editId="21D057E0">
            <wp:extent cx="5334000" cy="3156039"/>
            <wp:effectExtent l="0" t="0" r="0" b="0"/>
            <wp:docPr id="21" name="Picture" descr="Figure 11. Posterior probability distributions of model parameters and derived quantities from the model fit to the absolute abundance from the SData 3 case scenario."/>
            <wp:cNvGraphicFramePr/>
            <a:graphic xmlns:a="http://schemas.openxmlformats.org/drawingml/2006/main">
              <a:graphicData uri="http://schemas.openxmlformats.org/drawingml/2006/picture">
                <pic:pic xmlns:pic="http://schemas.openxmlformats.org/drawingml/2006/picture">
                  <pic:nvPicPr>
                    <pic:cNvPr id="0" name="Picture" descr="SData%203/SData%203_posterior_density.png"/>
                    <pic:cNvPicPr>
                      <a:picLocks noChangeAspect="1" noChangeArrowheads="1"/>
                    </pic:cNvPicPr>
                  </pic:nvPicPr>
                  <pic:blipFill>
                    <a:blip r:embed="rId28"/>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11. Posterior pro</w:t>
      </w:r>
      <w:r w:rsidRPr="00F95B74">
        <w:rPr>
          <w:rFonts w:ascii="Times New Roman" w:hAnsi="Times New Roman" w:cs="Times New Roman"/>
          <w:i w:val="0"/>
        </w:rPr>
        <w:t>bability distributions of model parameters and derived quantities from the model fit to the absolute abundance from the SData 3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50C7DE0D" wp14:editId="1E9E82F9">
            <wp:extent cx="5334000" cy="3156039"/>
            <wp:effectExtent l="0" t="0" r="0" b="0"/>
            <wp:docPr id="22" name="Picture" descr="Figure 12. Fit of the model fit from the SData 3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SData%203/SData%203_IOA_fit.png"/>
                    <pic:cNvPicPr>
                      <a:picLocks noChangeAspect="1" noChangeArrowheads="1"/>
                    </pic:cNvPicPr>
                  </pic:nvPicPr>
                  <pic:blipFill>
                    <a:blip r:embed="rId29"/>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12. Fit of the model fit from the SData 3 scenario to indices of abundance. The solid line co</w:t>
      </w:r>
      <w:r w:rsidRPr="00F95B74">
        <w:rPr>
          <w:rFonts w:ascii="Times New Roman" w:hAnsi="Times New Roman" w:cs="Times New Roman"/>
          <w:i w:val="0"/>
        </w:rPr>
        <w:t>rresponds to the posterior median, light grey to the 95% credible interval, grey to the 90% credible interval, black error bars to the 95% confidence interval of the relative abundance estimates, and grey error bars to the 95% credible interval of the post</w:t>
      </w:r>
      <w:r w:rsidRPr="00F95B74">
        <w:rPr>
          <w:rFonts w:ascii="Times New Roman" w:hAnsi="Times New Roman" w:cs="Times New Roman"/>
          <w:i w:val="0"/>
        </w:rPr>
        <w:t>erior predicted relative a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4. Population and parameter estimates from the model fit from the SData 3 scenario.</w:t>
      </w:r>
    </w:p>
    <w:tbl>
      <w:tblPr>
        <w:tblW w:w="0" w:type="pct"/>
        <w:tblLook w:val="07E0" w:firstRow="1" w:lastRow="1" w:firstColumn="1" w:lastColumn="1" w:noHBand="1" w:noVBand="1"/>
        <w:tblCaption w:val="Table 4. Population and parameter estimates from the model fit from the SData 3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8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7</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8,7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8,47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62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94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5,22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3,735</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26</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6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57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2,92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2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50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198</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65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6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8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1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5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282</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67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57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68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94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16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8,019</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4</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0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2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0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86</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8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6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8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8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67</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9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1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3</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4" w:name="sdata-4"/>
      <w:bookmarkEnd w:id="4"/>
      <w:r w:rsidRPr="00F95B74">
        <w:rPr>
          <w:rFonts w:ascii="Times New Roman" w:hAnsi="Times New Roman" w:cs="Times New Roman"/>
          <w:color w:val="auto"/>
          <w:sz w:val="24"/>
          <w:szCs w:val="24"/>
        </w:rPr>
        <w:lastRenderedPageBreak/>
        <w:t>SData 4</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421353AA" wp14:editId="7A7D65FD">
            <wp:extent cx="5334000" cy="3156039"/>
            <wp:effectExtent l="0" t="0" r="0" b="0"/>
            <wp:docPr id="23" name="Picture" descr="Figure 13. Population trajectory and fit of the model fit to the absolute abundance from the SData 4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SData%204/SData%204_trajectory_summary.png"/>
                    <pic:cNvPicPr>
                      <a:picLocks noChangeAspect="1" noChangeArrowheads="1"/>
                    </pic:cNvPicPr>
                  </pic:nvPicPr>
                  <pic:blipFill>
                    <a:blip r:embed="rId30"/>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13. Population trajectory and fit of the model fit to the absolute abundance from the SData 4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 xml:space="preserve">light grey to the 95% credible interval, grey to the 90% credible interval, black error </w:t>
      </w:r>
      <w:r w:rsidRPr="00F95B74">
        <w:rPr>
          <w:rFonts w:ascii="Times New Roman" w:hAnsi="Times New Roman" w:cs="Times New Roman"/>
          <w:i w:val="0"/>
        </w:rPr>
        <w:t>b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37BE94D2" wp14:editId="25600426">
            <wp:extent cx="5334000" cy="3156039"/>
            <wp:effectExtent l="0" t="0" r="0" b="0"/>
            <wp:docPr id="24" name="Picture" descr="Figure 14. Posterior probability distributions of model parameters and derived quantities from the model fit to the absolute abundance from the SData 4 case scenario."/>
            <wp:cNvGraphicFramePr/>
            <a:graphic xmlns:a="http://schemas.openxmlformats.org/drawingml/2006/main">
              <a:graphicData uri="http://schemas.openxmlformats.org/drawingml/2006/picture">
                <pic:pic xmlns:pic="http://schemas.openxmlformats.org/drawingml/2006/picture">
                  <pic:nvPicPr>
                    <pic:cNvPr id="0" name="Picture" descr="SData%204/SData%204_posterior_density.png"/>
                    <pic:cNvPicPr>
                      <a:picLocks noChangeAspect="1" noChangeArrowheads="1"/>
                    </pic:cNvPicPr>
                  </pic:nvPicPr>
                  <pic:blipFill>
                    <a:blip r:embed="rId31"/>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14. Posterior probability distributions </w:t>
      </w:r>
      <w:r w:rsidRPr="00F95B74">
        <w:rPr>
          <w:rFonts w:ascii="Times New Roman" w:hAnsi="Times New Roman" w:cs="Times New Roman"/>
          <w:i w:val="0"/>
        </w:rPr>
        <w:t>of model parameters and derived quantities from the model fit to the absolute abundance from the SData 4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6F8BE0B2" wp14:editId="64380406">
            <wp:extent cx="5334000" cy="3156039"/>
            <wp:effectExtent l="0" t="0" r="0" b="0"/>
            <wp:docPr id="25" name="Picture" descr="Figure 15. Fit of the model fit from the SData 4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SData%204/SData%204_IOA_fit.png"/>
                    <pic:cNvPicPr>
                      <a:picLocks noChangeAspect="1" noChangeArrowheads="1"/>
                    </pic:cNvPicPr>
                  </pic:nvPicPr>
                  <pic:blipFill>
                    <a:blip r:embed="rId32"/>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15. Fit of the model fit from the SData 4 scenario to indices of abundance. The solid line corresponds to the posterior median, light grey to the 95% credible interval, grey to the 90% credible interval, black error bars to the 95% confidence interv</w:t>
      </w:r>
      <w:r w:rsidRPr="00F95B74">
        <w:rPr>
          <w:rFonts w:ascii="Times New Roman" w:hAnsi="Times New Roman" w:cs="Times New Roman"/>
          <w:i w:val="0"/>
        </w:rPr>
        <w:t>al of the relative abundance estimates, and grey error bars to the 95% credible interval of the posterior predicted relative a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5. Population and parameter estimates from the model fit from the SData 4 scenario.</w:t>
      </w:r>
    </w:p>
    <w:tbl>
      <w:tblPr>
        <w:tblW w:w="0" w:type="pct"/>
        <w:tblLook w:val="07E0" w:firstRow="1" w:lastRow="1" w:firstColumn="1" w:lastColumn="1" w:noHBand="1" w:noVBand="1"/>
        <w:tblCaption w:val="Table 5. Population and parameter estimates from the model fit from the SData 4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w:t>
            </w:r>
            <w:r w:rsidRPr="00F95B74">
              <w:rPr>
                <w:rFonts w:ascii="Times New Roman" w:hAnsi="Times New Roman" w:cs="Times New Roman"/>
              </w:rPr>
              <w:t>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6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7</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82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38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81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32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6,43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5,295</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4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4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24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990</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3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24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44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88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533</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51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56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88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42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073</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26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26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9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38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53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27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0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2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9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82</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6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3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7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59</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5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6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7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0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38</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5" w:name="sdata-5"/>
      <w:bookmarkEnd w:id="5"/>
      <w:r w:rsidRPr="00F95B74">
        <w:rPr>
          <w:rFonts w:ascii="Times New Roman" w:hAnsi="Times New Roman" w:cs="Times New Roman"/>
          <w:color w:val="auto"/>
          <w:sz w:val="24"/>
          <w:szCs w:val="24"/>
        </w:rPr>
        <w:lastRenderedPageBreak/>
        <w:t>SData 5</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53FF41A8" wp14:editId="02869DF4">
            <wp:extent cx="5334000" cy="3156039"/>
            <wp:effectExtent l="0" t="0" r="0" b="0"/>
            <wp:docPr id="26" name="Picture" descr="Figure 16. Population trajectory and fit of the model fit to the absolute abundance from the SData 5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SData%205/SData%205_trajectory_summary.png"/>
                    <pic:cNvPicPr>
                      <a:picLocks noChangeAspect="1" noChangeArrowheads="1"/>
                    </pic:cNvPicPr>
                  </pic:nvPicPr>
                  <pic:blipFill>
                    <a:blip r:embed="rId33"/>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16. Population trajectory and fit of the model fit to the absolute abundance from the SData 5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 xml:space="preserve">light grey to the 95% credible interval, grey to the 90% credible interval, black error </w:t>
      </w:r>
      <w:r w:rsidRPr="00F95B74">
        <w:rPr>
          <w:rFonts w:ascii="Times New Roman" w:hAnsi="Times New Roman" w:cs="Times New Roman"/>
          <w:i w:val="0"/>
        </w:rPr>
        <w:t>b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01665DE8" wp14:editId="4F2D2C9A">
            <wp:extent cx="5334000" cy="3156039"/>
            <wp:effectExtent l="0" t="0" r="0" b="0"/>
            <wp:docPr id="27" name="Picture" descr="Figure 17. Posterior probability distributions of model parameters and derived quantities from the model fit to the absolute abundance from the SData 5 case scenario."/>
            <wp:cNvGraphicFramePr/>
            <a:graphic xmlns:a="http://schemas.openxmlformats.org/drawingml/2006/main">
              <a:graphicData uri="http://schemas.openxmlformats.org/drawingml/2006/picture">
                <pic:pic xmlns:pic="http://schemas.openxmlformats.org/drawingml/2006/picture">
                  <pic:nvPicPr>
                    <pic:cNvPr id="0" name="Picture" descr="SData%205/SData%205_posterior_density.png"/>
                    <pic:cNvPicPr>
                      <a:picLocks noChangeAspect="1" noChangeArrowheads="1"/>
                    </pic:cNvPicPr>
                  </pic:nvPicPr>
                  <pic:blipFill>
                    <a:blip r:embed="rId34"/>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17. Posterior probability distributions </w:t>
      </w:r>
      <w:r w:rsidRPr="00F95B74">
        <w:rPr>
          <w:rFonts w:ascii="Times New Roman" w:hAnsi="Times New Roman" w:cs="Times New Roman"/>
          <w:i w:val="0"/>
        </w:rPr>
        <w:t>of model parameters and derived quantities from the model fit to the absolute abundance from the SData 5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1314FDF0" wp14:editId="275E996F">
            <wp:extent cx="5334000" cy="3156039"/>
            <wp:effectExtent l="0" t="0" r="0" b="0"/>
            <wp:docPr id="28" name="Picture" descr="Figure 18. Fit of the model fit from the SData 5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SData%205/SData%205_IOA_fit.png"/>
                    <pic:cNvPicPr>
                      <a:picLocks noChangeAspect="1" noChangeArrowheads="1"/>
                    </pic:cNvPicPr>
                  </pic:nvPicPr>
                  <pic:blipFill>
                    <a:blip r:embed="rId35"/>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18. Fit of the model fit from the SData 5 scenario to indices of abundance. The solid line corresponds to the poster</w:t>
      </w:r>
      <w:r w:rsidRPr="00F95B74">
        <w:rPr>
          <w:rFonts w:ascii="Times New Roman" w:hAnsi="Times New Roman" w:cs="Times New Roman"/>
          <w:i w:val="0"/>
        </w:rPr>
        <w:t>ior median, light grey to the 95% credible interval, grey to the 90% credible interval, black error bars to the 95% confidence interval of the relative abundance estimates, and grey error bars to the 95% credible interval of the posterior predicted relativ</w:t>
      </w:r>
      <w:r w:rsidRPr="00F95B74">
        <w:rPr>
          <w:rFonts w:ascii="Times New Roman" w:hAnsi="Times New Roman" w:cs="Times New Roman"/>
          <w:i w:val="0"/>
        </w:rPr>
        <w:t>e a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6. Population and parameter estimates from the model fit from the SData 5 scenario.</w:t>
      </w:r>
    </w:p>
    <w:tbl>
      <w:tblPr>
        <w:tblW w:w="0" w:type="pct"/>
        <w:tblLook w:val="07E0" w:firstRow="1" w:lastRow="1" w:firstColumn="1" w:lastColumn="1" w:noHBand="1" w:noVBand="1"/>
        <w:tblCaption w:val="Table 6. Population and parameter estimates from the model fit from the SData 5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8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5</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1,07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0,00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03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52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2,0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8,757</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75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4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06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33</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3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27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42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66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46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070</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3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3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34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69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52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208</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4,80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4,92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1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00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45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99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2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7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6</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37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0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0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88</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3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4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3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7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7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59</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1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4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1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8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36</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6" w:name="sdata-6"/>
      <w:bookmarkEnd w:id="6"/>
      <w:r w:rsidRPr="00F95B74">
        <w:rPr>
          <w:rFonts w:ascii="Times New Roman" w:hAnsi="Times New Roman" w:cs="Times New Roman"/>
          <w:color w:val="auto"/>
          <w:sz w:val="24"/>
          <w:szCs w:val="24"/>
        </w:rPr>
        <w:lastRenderedPageBreak/>
        <w:t>SData 6</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73310878" wp14:editId="3B1ED8EF">
            <wp:extent cx="5334000" cy="3156039"/>
            <wp:effectExtent l="0" t="0" r="0" b="0"/>
            <wp:docPr id="29" name="Picture" descr="Figure 19. Population trajectory and fit of the model fit to the absolute abundance from the SData 6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SData%206/SData%206_trajectory_summary.png"/>
                    <pic:cNvPicPr>
                      <a:picLocks noChangeAspect="1" noChangeArrowheads="1"/>
                    </pic:cNvPicPr>
                  </pic:nvPicPr>
                  <pic:blipFill>
                    <a:blip r:embed="rId36"/>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19. Population trajectory and fit of the model fit to the absolute abundance from the SData 6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 xml:space="preserve">light grey to the 95% credible interval, grey to the 90% credible interval, black error </w:t>
      </w:r>
      <w:r w:rsidRPr="00F95B74">
        <w:rPr>
          <w:rFonts w:ascii="Times New Roman" w:hAnsi="Times New Roman" w:cs="Times New Roman"/>
          <w:i w:val="0"/>
        </w:rPr>
        <w:t>b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29750DAF" wp14:editId="0A9AC9A5">
            <wp:extent cx="5334000" cy="3156039"/>
            <wp:effectExtent l="0" t="0" r="0" b="0"/>
            <wp:docPr id="30" name="Picture" descr="Figure 20. Posterior probability distributions of model parameters and derived quantities from the model fit to the absolute abundance from the SData 6 case scenario."/>
            <wp:cNvGraphicFramePr/>
            <a:graphic xmlns:a="http://schemas.openxmlformats.org/drawingml/2006/main">
              <a:graphicData uri="http://schemas.openxmlformats.org/drawingml/2006/picture">
                <pic:pic xmlns:pic="http://schemas.openxmlformats.org/drawingml/2006/picture">
                  <pic:nvPicPr>
                    <pic:cNvPr id="0" name="Picture" descr="SData%206/SData%206_posterior_density.png"/>
                    <pic:cNvPicPr>
                      <a:picLocks noChangeAspect="1" noChangeArrowheads="1"/>
                    </pic:cNvPicPr>
                  </pic:nvPicPr>
                  <pic:blipFill>
                    <a:blip r:embed="rId37"/>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20. Posterior probability distributions </w:t>
      </w:r>
      <w:r w:rsidRPr="00F95B74">
        <w:rPr>
          <w:rFonts w:ascii="Times New Roman" w:hAnsi="Times New Roman" w:cs="Times New Roman"/>
          <w:i w:val="0"/>
        </w:rPr>
        <w:t>of model parameters and derived quantities from the model fit to the absolute abundance from the SData 6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6F3674F6" wp14:editId="17320026">
            <wp:extent cx="5334000" cy="3156039"/>
            <wp:effectExtent l="0" t="0" r="0" b="0"/>
            <wp:docPr id="31" name="Picture" descr="Figure 21. Fit of the model fit from the SData 6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SData%206/SData%206_IOA_fit.png"/>
                    <pic:cNvPicPr>
                      <a:picLocks noChangeAspect="1" noChangeArrowheads="1"/>
                    </pic:cNvPicPr>
                  </pic:nvPicPr>
                  <pic:blipFill>
                    <a:blip r:embed="rId38"/>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21. Fit of the model fit from the SData 6 scenario to indices of abundance. The solid line corresponds to the poster</w:t>
      </w:r>
      <w:r w:rsidRPr="00F95B74">
        <w:rPr>
          <w:rFonts w:ascii="Times New Roman" w:hAnsi="Times New Roman" w:cs="Times New Roman"/>
          <w:i w:val="0"/>
        </w:rPr>
        <w:t>ior median, light grey to the 95% credible interval, grey to the 90% credible interval, black error bars to the 95% confidence interval of the relative abundance estimates, and grey error bars to the 95% credible interval of the posterior predicted relativ</w:t>
      </w:r>
      <w:r w:rsidRPr="00F95B74">
        <w:rPr>
          <w:rFonts w:ascii="Times New Roman" w:hAnsi="Times New Roman" w:cs="Times New Roman"/>
          <w:i w:val="0"/>
        </w:rPr>
        <w:t>e a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7. Population and parameter estimates from the model fit from the SData 6 scenario.</w:t>
      </w:r>
    </w:p>
    <w:tbl>
      <w:tblPr>
        <w:tblW w:w="0" w:type="pct"/>
        <w:tblLook w:val="07E0" w:firstRow="1" w:lastRow="1" w:firstColumn="1" w:lastColumn="1" w:noHBand="1" w:noVBand="1"/>
        <w:tblCaption w:val="Table 7. Population and parameter estimates from the model fit from the SData 6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8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8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6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6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1</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0,33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0,09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30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89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6,45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4,764</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4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98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857</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01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7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32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54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86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540</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3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34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48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75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32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994</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16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11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99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36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73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069</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27</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9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2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8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74</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4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4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2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4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5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42</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3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3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9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2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3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26</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7" w:name="scatch-1"/>
      <w:bookmarkEnd w:id="7"/>
      <w:r w:rsidRPr="00F95B74">
        <w:rPr>
          <w:rFonts w:ascii="Times New Roman" w:hAnsi="Times New Roman" w:cs="Times New Roman"/>
          <w:color w:val="auto"/>
          <w:sz w:val="24"/>
          <w:szCs w:val="24"/>
        </w:rPr>
        <w:lastRenderedPageBreak/>
        <w:t>SCatch 1</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743C722A" wp14:editId="4DF4B695">
            <wp:extent cx="5334000" cy="3156039"/>
            <wp:effectExtent l="0" t="0" r="0" b="0"/>
            <wp:docPr id="32" name="Picture" descr="Figure 22. Population trajectory and fit of the model fit to the absolute abundance from the SCatch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SCatch%201/SCatch%201_trajectory_summary.png"/>
                    <pic:cNvPicPr>
                      <a:picLocks noChangeAspect="1" noChangeArrowheads="1"/>
                    </pic:cNvPicPr>
                  </pic:nvPicPr>
                  <pic:blipFill>
                    <a:blip r:embed="rId39"/>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22. Population trajectory and fit of the model fit to the absolute abundance from the SCatch 1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light grey to the 95% credible interval, grey to the 90% credible interval, black error</w:t>
      </w:r>
      <w:r w:rsidRPr="00F95B74">
        <w:rPr>
          <w:rFonts w:ascii="Times New Roman" w:hAnsi="Times New Roman" w:cs="Times New Roman"/>
          <w:i w:val="0"/>
        </w:rPr>
        <w:t xml:space="preserve"> b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400D5FC0" wp14:editId="5C1F189F">
            <wp:extent cx="5334000" cy="3156039"/>
            <wp:effectExtent l="0" t="0" r="0" b="0"/>
            <wp:docPr id="33" name="Picture" descr="Figure 23. Posterior probability distributions of model parameters and derived quantities from the model fit to the absolute abundance from the SCatch 1 case scenario."/>
            <wp:cNvGraphicFramePr/>
            <a:graphic xmlns:a="http://schemas.openxmlformats.org/drawingml/2006/main">
              <a:graphicData uri="http://schemas.openxmlformats.org/drawingml/2006/picture">
                <pic:pic xmlns:pic="http://schemas.openxmlformats.org/drawingml/2006/picture">
                  <pic:nvPicPr>
                    <pic:cNvPr id="0" name="Picture" descr="SCatch%201/SCatch%201_posterior_density.png"/>
                    <pic:cNvPicPr>
                      <a:picLocks noChangeAspect="1" noChangeArrowheads="1"/>
                    </pic:cNvPicPr>
                  </pic:nvPicPr>
                  <pic:blipFill>
                    <a:blip r:embed="rId40"/>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23. Posterior probability distributions of model parameters and derived quantities from the model fit to the absolute abundance from the SCatch 1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30007DBB" wp14:editId="1DE42CFA">
            <wp:extent cx="5334000" cy="3156039"/>
            <wp:effectExtent l="0" t="0" r="0" b="0"/>
            <wp:docPr id="34" name="Picture" descr="Figure 24. Fit of the model fit from the SCatch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SCatch%201/SCatch%201_IOA_fit.png"/>
                    <pic:cNvPicPr>
                      <a:picLocks noChangeAspect="1" noChangeArrowheads="1"/>
                    </pic:cNvPicPr>
                  </pic:nvPicPr>
                  <pic:blipFill>
                    <a:blip r:embed="rId41"/>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24. Fit of the model fit from the SCatch 1 scenario to indices of ab</w:t>
      </w:r>
      <w:r w:rsidRPr="00F95B74">
        <w:rPr>
          <w:rFonts w:ascii="Times New Roman" w:hAnsi="Times New Roman" w:cs="Times New Roman"/>
          <w:i w:val="0"/>
        </w:rPr>
        <w:t>undance. The solid line corresponds to the posterior median, light grey to the 95% credible interval, grey to the 90% credible interval, black error bars to the 95% confidence interval of the relative abundance estimates, and grey error bars to the 95% cre</w:t>
      </w:r>
      <w:r w:rsidRPr="00F95B74">
        <w:rPr>
          <w:rFonts w:ascii="Times New Roman" w:hAnsi="Times New Roman" w:cs="Times New Roman"/>
          <w:i w:val="0"/>
        </w:rPr>
        <w:t>dible interval of the posterior predicted relative a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8. Population and parameter estimates from the model fit from the SCatch 1 scenario.</w:t>
      </w:r>
    </w:p>
    <w:tbl>
      <w:tblPr>
        <w:tblW w:w="0" w:type="pct"/>
        <w:tblLook w:val="07E0" w:firstRow="1" w:lastRow="1" w:firstColumn="1" w:lastColumn="1" w:noHBand="1" w:noVBand="1"/>
        <w:tblCaption w:val="Table 8. Population and parameter estimates from the model fit from the SCatch 1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6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5</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67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34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8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96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1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8,376</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6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6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23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055</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00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6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30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54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8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571</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86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86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19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49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47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219</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0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04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73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04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4,02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870</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8</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8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8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6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3</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3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4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3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2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17</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9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1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6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58</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8" w:name="scatch-2"/>
      <w:bookmarkEnd w:id="8"/>
      <w:r w:rsidRPr="00F95B74">
        <w:rPr>
          <w:rFonts w:ascii="Times New Roman" w:hAnsi="Times New Roman" w:cs="Times New Roman"/>
          <w:color w:val="auto"/>
          <w:sz w:val="24"/>
          <w:szCs w:val="24"/>
        </w:rPr>
        <w:lastRenderedPageBreak/>
        <w:t>SCatch 2</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559E3595" wp14:editId="317A68E6">
            <wp:extent cx="5334000" cy="3156039"/>
            <wp:effectExtent l="0" t="0" r="0" b="0"/>
            <wp:docPr id="35" name="Picture" descr="Figure 25. Population trajectory and fit of the model fit to the absolute abundance from the SCatch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SCatch%202/SCatch%202_trajectory_summary.png"/>
                    <pic:cNvPicPr>
                      <a:picLocks noChangeAspect="1" noChangeArrowheads="1"/>
                    </pic:cNvPicPr>
                  </pic:nvPicPr>
                  <pic:blipFill>
                    <a:blip r:embed="rId42"/>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25. Population trajectory and fit of the model fit to the absolute abundance from the SCatch 2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light grey to the 95% credible interval, grey to the 90% credible interval, black error</w:t>
      </w:r>
      <w:r w:rsidRPr="00F95B74">
        <w:rPr>
          <w:rFonts w:ascii="Times New Roman" w:hAnsi="Times New Roman" w:cs="Times New Roman"/>
          <w:i w:val="0"/>
        </w:rPr>
        <w:t xml:space="preserve"> b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40171C3E" wp14:editId="51A34473">
            <wp:extent cx="5334000" cy="3156039"/>
            <wp:effectExtent l="0" t="0" r="0" b="0"/>
            <wp:docPr id="36" name="Picture" descr="Figure 26. Posterior probability distributions of model parameters and derived quantities from the model fit to the absolute abundance from the SCatch 2 case scenario."/>
            <wp:cNvGraphicFramePr/>
            <a:graphic xmlns:a="http://schemas.openxmlformats.org/drawingml/2006/main">
              <a:graphicData uri="http://schemas.openxmlformats.org/drawingml/2006/picture">
                <pic:pic xmlns:pic="http://schemas.openxmlformats.org/drawingml/2006/picture">
                  <pic:nvPicPr>
                    <pic:cNvPr id="0" name="Picture" descr="SCatch%202/SCatch%202_posterior_density.png"/>
                    <pic:cNvPicPr>
                      <a:picLocks noChangeAspect="1" noChangeArrowheads="1"/>
                    </pic:cNvPicPr>
                  </pic:nvPicPr>
                  <pic:blipFill>
                    <a:blip r:embed="rId43"/>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26. Posterior probability distributions</w:t>
      </w:r>
      <w:r w:rsidRPr="00F95B74">
        <w:rPr>
          <w:rFonts w:ascii="Times New Roman" w:hAnsi="Times New Roman" w:cs="Times New Roman"/>
          <w:i w:val="0"/>
        </w:rPr>
        <w:t xml:space="preserve"> of model parameters and derived quantities from the model fit to the absolute abundance from the SCatch 2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7F85C604" wp14:editId="4A0A8A47">
            <wp:extent cx="5334000" cy="3156039"/>
            <wp:effectExtent l="0" t="0" r="0" b="0"/>
            <wp:docPr id="37" name="Picture" descr="Figure 27. Fit of the model fit from the SCatch 2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SCatch%202/SCatch%202_IOA_fit.png"/>
                    <pic:cNvPicPr>
                      <a:picLocks noChangeAspect="1" noChangeArrowheads="1"/>
                    </pic:cNvPicPr>
                  </pic:nvPicPr>
                  <pic:blipFill>
                    <a:blip r:embed="rId44"/>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27. Fit of the model fit from the SCatch 2 scenario to indices of abundance. The solid line corresponds to the posterior median, light grey to the 95% credible interval, grey to the 90% credible interval, black error bars to the 95% confidence inter</w:t>
      </w:r>
      <w:r w:rsidRPr="00F95B74">
        <w:rPr>
          <w:rFonts w:ascii="Times New Roman" w:hAnsi="Times New Roman" w:cs="Times New Roman"/>
          <w:i w:val="0"/>
        </w:rPr>
        <w:t>val of the relative abundance estimates, and grey error bars to the 95% credible interval of the posterior predicted relative a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9. Population and parameter estimates from the model fit from the SCatch 2 scenario.</w:t>
      </w:r>
    </w:p>
    <w:tbl>
      <w:tblPr>
        <w:tblW w:w="0" w:type="pct"/>
        <w:tblLook w:val="07E0" w:firstRow="1" w:lastRow="1" w:firstColumn="1" w:lastColumn="1" w:noHBand="1" w:noVBand="1"/>
        <w:tblCaption w:val="Table 9. Population and parameter estimates from the model fit from the SCatch 2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w:t>
            </w:r>
            <w:r w:rsidRPr="00F95B74">
              <w:rPr>
                <w:rFonts w:ascii="Times New Roman" w:hAnsi="Times New Roman" w:cs="Times New Roman"/>
              </w:rPr>
              <w:t>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6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6</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2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82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16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51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2,46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1,043</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3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4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25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9</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4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22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46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85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533</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98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9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16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48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85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518</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43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34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4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69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90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01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6</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7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7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5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7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7</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2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3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9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3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18</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1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8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6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58</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9" w:name="scatch-3"/>
      <w:bookmarkEnd w:id="9"/>
      <w:r w:rsidRPr="00F95B74">
        <w:rPr>
          <w:rFonts w:ascii="Times New Roman" w:hAnsi="Times New Roman" w:cs="Times New Roman"/>
          <w:color w:val="auto"/>
          <w:sz w:val="24"/>
          <w:szCs w:val="24"/>
        </w:rPr>
        <w:lastRenderedPageBreak/>
        <w:t>SCatch 3</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1167A554" wp14:editId="503E51B2">
            <wp:extent cx="5334000" cy="3156039"/>
            <wp:effectExtent l="0" t="0" r="0" b="0"/>
            <wp:docPr id="38" name="Picture" descr="Figure 28. Population trajectory and fit of the model fit to the absolute abundance from the SCatch 3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SCatch%203/SCatch%203_trajectory_summary.png"/>
                    <pic:cNvPicPr>
                      <a:picLocks noChangeAspect="1" noChangeArrowheads="1"/>
                    </pic:cNvPicPr>
                  </pic:nvPicPr>
                  <pic:blipFill>
                    <a:blip r:embed="rId45"/>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28. Population trajectory and fit of the model fit to the absolute abundance from the SCatch 3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 xml:space="preserve">light grey to the 95% credible interval, grey </w:t>
      </w:r>
      <w:r w:rsidRPr="00F95B74">
        <w:rPr>
          <w:rFonts w:ascii="Times New Roman" w:hAnsi="Times New Roman" w:cs="Times New Roman"/>
          <w:i w:val="0"/>
        </w:rPr>
        <w:t>to the 90% credible interval, black error b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01D0ECC3" wp14:editId="4717B92D">
            <wp:extent cx="5334000" cy="3156039"/>
            <wp:effectExtent l="0" t="0" r="0" b="0"/>
            <wp:docPr id="39" name="Picture" descr="Figure 29. Posterior probability distributions of model parameters and derived quantities from the model fit to the absolute abundance from the SCatch 3 case scenario."/>
            <wp:cNvGraphicFramePr/>
            <a:graphic xmlns:a="http://schemas.openxmlformats.org/drawingml/2006/main">
              <a:graphicData uri="http://schemas.openxmlformats.org/drawingml/2006/picture">
                <pic:pic xmlns:pic="http://schemas.openxmlformats.org/drawingml/2006/picture">
                  <pic:nvPicPr>
                    <pic:cNvPr id="0" name="Picture" descr="SCatch%203/SCatch%203_posterior_density.png"/>
                    <pic:cNvPicPr>
                      <a:picLocks noChangeAspect="1" noChangeArrowheads="1"/>
                    </pic:cNvPicPr>
                  </pic:nvPicPr>
                  <pic:blipFill>
                    <a:blip r:embed="rId46"/>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29. Posterior probability distributions of model parameters and derived quantities from the model fit to the absolute abundance from the SCatch 3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7427C000" wp14:editId="33FDA9E0">
            <wp:extent cx="5334000" cy="3156039"/>
            <wp:effectExtent l="0" t="0" r="0" b="0"/>
            <wp:docPr id="40" name="Picture" descr="Figure 30. Fit of the model fit from the SCatch 3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SCatch%203/SCatch%203_IOA_fit.png"/>
                    <pic:cNvPicPr>
                      <a:picLocks noChangeAspect="1" noChangeArrowheads="1"/>
                    </pic:cNvPicPr>
                  </pic:nvPicPr>
                  <pic:blipFill>
                    <a:blip r:embed="rId47"/>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30. Fit of the model fit from the SCatch 3 scenario to indices of ab</w:t>
      </w:r>
      <w:r w:rsidRPr="00F95B74">
        <w:rPr>
          <w:rFonts w:ascii="Times New Roman" w:hAnsi="Times New Roman" w:cs="Times New Roman"/>
          <w:i w:val="0"/>
        </w:rPr>
        <w:t>undance. The solid line corresponds to the posterior median, light grey to the 95% credible interval, grey to the 90% credible interval, black error bars to the 95% confidence interval of the relative abundance estimates, and grey error bars to the 95% cre</w:t>
      </w:r>
      <w:r w:rsidRPr="00F95B74">
        <w:rPr>
          <w:rFonts w:ascii="Times New Roman" w:hAnsi="Times New Roman" w:cs="Times New Roman"/>
          <w:i w:val="0"/>
        </w:rPr>
        <w:t>dible interval of the posterior predicted relative a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10. Population and parameter estimates from the model fit from the SCatch 3 scenario.</w:t>
      </w:r>
    </w:p>
    <w:tbl>
      <w:tblPr>
        <w:tblW w:w="0" w:type="pct"/>
        <w:tblLook w:val="07E0" w:firstRow="1" w:lastRow="1" w:firstColumn="1" w:lastColumn="1" w:noHBand="1" w:noVBand="1"/>
        <w:tblCaption w:val="Table 10. Population and parameter estimates from the model fit from the SCatch 3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5</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0,27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76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15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57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7,15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5,605</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51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186</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01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8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32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53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88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570</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7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6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6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8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44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088</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27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26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90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38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66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132</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9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9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1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77</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4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3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53</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4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5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9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35</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10" w:name="scatch-4"/>
      <w:bookmarkEnd w:id="10"/>
      <w:r w:rsidRPr="00F95B74">
        <w:rPr>
          <w:rFonts w:ascii="Times New Roman" w:hAnsi="Times New Roman" w:cs="Times New Roman"/>
          <w:color w:val="auto"/>
          <w:sz w:val="24"/>
          <w:szCs w:val="24"/>
        </w:rPr>
        <w:lastRenderedPageBreak/>
        <w:t>SCatch 4</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256AC32E" wp14:editId="0BCE7629">
            <wp:extent cx="5334000" cy="3156039"/>
            <wp:effectExtent l="0" t="0" r="0" b="0"/>
            <wp:docPr id="41" name="Picture" descr="Figure 31. Population trajectory and fit of the model fit to the absolute abundance from the SCatch 4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SCatch%204/SCatch%204_trajectory_summary.png"/>
                    <pic:cNvPicPr>
                      <a:picLocks noChangeAspect="1" noChangeArrowheads="1"/>
                    </pic:cNvPicPr>
                  </pic:nvPicPr>
                  <pic:blipFill>
                    <a:blip r:embed="rId48"/>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31. Population trajectory and fit of the model fit to the absolute abundance from the SCatch 4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light grey to the 95% credible interval, grey to the 90% credible interval, black error</w:t>
      </w:r>
      <w:r w:rsidRPr="00F95B74">
        <w:rPr>
          <w:rFonts w:ascii="Times New Roman" w:hAnsi="Times New Roman" w:cs="Times New Roman"/>
          <w:i w:val="0"/>
        </w:rPr>
        <w:t xml:space="preserve"> b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0A97AA16" wp14:editId="7764C164">
            <wp:extent cx="5334000" cy="3156039"/>
            <wp:effectExtent l="0" t="0" r="0" b="0"/>
            <wp:docPr id="42" name="Picture" descr="Figure 32. Posterior probability distributions of model parameters and derived quantities from the model fit to the absolute abundance from the SCatch 4 case scenario."/>
            <wp:cNvGraphicFramePr/>
            <a:graphic xmlns:a="http://schemas.openxmlformats.org/drawingml/2006/main">
              <a:graphicData uri="http://schemas.openxmlformats.org/drawingml/2006/picture">
                <pic:pic xmlns:pic="http://schemas.openxmlformats.org/drawingml/2006/picture">
                  <pic:nvPicPr>
                    <pic:cNvPr id="0" name="Picture" descr="SCatch%204/SCatch%204_posterior_density.png"/>
                    <pic:cNvPicPr>
                      <a:picLocks noChangeAspect="1" noChangeArrowheads="1"/>
                    </pic:cNvPicPr>
                  </pic:nvPicPr>
                  <pic:blipFill>
                    <a:blip r:embed="rId49"/>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32. Posterior probability distributions</w:t>
      </w:r>
      <w:r w:rsidRPr="00F95B74">
        <w:rPr>
          <w:rFonts w:ascii="Times New Roman" w:hAnsi="Times New Roman" w:cs="Times New Roman"/>
          <w:i w:val="0"/>
        </w:rPr>
        <w:t xml:space="preserve"> of model parameters and derived quantities from the model fit to the absolute abundance from the SCatch 4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6F5C0A64" wp14:editId="3907A247">
            <wp:extent cx="5334000" cy="3156039"/>
            <wp:effectExtent l="0" t="0" r="0" b="0"/>
            <wp:docPr id="43" name="Picture" descr="Figure 33. Fit of the model fit from the SCatch 4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SCatch%204/SCatch%204_IOA_fit.png"/>
                    <pic:cNvPicPr>
                      <a:picLocks noChangeAspect="1" noChangeArrowheads="1"/>
                    </pic:cNvPicPr>
                  </pic:nvPicPr>
                  <pic:blipFill>
                    <a:blip r:embed="rId50"/>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33. Fit of the model fit from the SCatch 4 scenario to indices of abundance. The solid line corresponds to the pos</w:t>
      </w:r>
      <w:r w:rsidRPr="00F95B74">
        <w:rPr>
          <w:rFonts w:ascii="Times New Roman" w:hAnsi="Times New Roman" w:cs="Times New Roman"/>
          <w:i w:val="0"/>
        </w:rPr>
        <w:t>terior median, light grey to the 95% credible interval, grey to the 90% credible interval, black error bars to the 95% confidence interval of the relative abundance estimates, and grey error bars to the 95% credible interval of the posterior predicted rela</w:t>
      </w:r>
      <w:r w:rsidRPr="00F95B74">
        <w:rPr>
          <w:rFonts w:ascii="Times New Roman" w:hAnsi="Times New Roman" w:cs="Times New Roman"/>
          <w:i w:val="0"/>
        </w:rPr>
        <w:t>tive a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11. Population and parameter estimates from the model fit from the SCatch 4 scenario.</w:t>
      </w:r>
    </w:p>
    <w:tbl>
      <w:tblPr>
        <w:tblW w:w="0" w:type="pct"/>
        <w:tblLook w:val="07E0" w:firstRow="1" w:lastRow="1" w:firstColumn="1" w:lastColumn="1" w:noHBand="1" w:noVBand="1"/>
        <w:tblCaption w:val="Table 11. Population and parameter estimates from the model fit from the SCatch 4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5</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0,18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64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19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6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7,39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5,777</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51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9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2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182</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00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3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53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92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629</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4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4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55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84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37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071</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1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2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83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29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53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986</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39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2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78</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2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6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54</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4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4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35</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11" w:name="scatch-5"/>
      <w:bookmarkEnd w:id="11"/>
      <w:r w:rsidRPr="00F95B74">
        <w:rPr>
          <w:rFonts w:ascii="Times New Roman" w:hAnsi="Times New Roman" w:cs="Times New Roman"/>
          <w:color w:val="auto"/>
          <w:sz w:val="24"/>
          <w:szCs w:val="24"/>
        </w:rPr>
        <w:lastRenderedPageBreak/>
        <w:t>SCatch 5</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74E952AF" wp14:editId="3615FC0F">
            <wp:extent cx="5334000" cy="3156039"/>
            <wp:effectExtent l="0" t="0" r="0" b="0"/>
            <wp:docPr id="44" name="Picture" descr="Figure 34. Population trajectory and fit of the model fit to the absolute abundance from the SCatch 5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SCatch%205/SCatch%205_trajectory_summary.png"/>
                    <pic:cNvPicPr>
                      <a:picLocks noChangeAspect="1" noChangeArrowheads="1"/>
                    </pic:cNvPicPr>
                  </pic:nvPicPr>
                  <pic:blipFill>
                    <a:blip r:embed="rId51"/>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34. Population trajectory and fit of the model fit to the absolute abundance from the SCatch 5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light grey to the 95% credible interval, grey to the 90% credible interval, black error</w:t>
      </w:r>
      <w:r w:rsidRPr="00F95B74">
        <w:rPr>
          <w:rFonts w:ascii="Times New Roman" w:hAnsi="Times New Roman" w:cs="Times New Roman"/>
          <w:i w:val="0"/>
        </w:rPr>
        <w:t xml:space="preserve"> b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0473A84A" wp14:editId="640BD461">
            <wp:extent cx="5334000" cy="3156039"/>
            <wp:effectExtent l="0" t="0" r="0" b="0"/>
            <wp:docPr id="45" name="Picture" descr="Figure 35. Posterior probability distributions of model parameters and derived quantities from the model fit to the absolute abundance from the SCatch 5 case scenario."/>
            <wp:cNvGraphicFramePr/>
            <a:graphic xmlns:a="http://schemas.openxmlformats.org/drawingml/2006/main">
              <a:graphicData uri="http://schemas.openxmlformats.org/drawingml/2006/picture">
                <pic:pic xmlns:pic="http://schemas.openxmlformats.org/drawingml/2006/picture">
                  <pic:nvPicPr>
                    <pic:cNvPr id="0" name="Picture" descr="SCatch%205/SCatch%205_posterior_density.png"/>
                    <pic:cNvPicPr>
                      <a:picLocks noChangeAspect="1" noChangeArrowheads="1"/>
                    </pic:cNvPicPr>
                  </pic:nvPicPr>
                  <pic:blipFill>
                    <a:blip r:embed="rId52"/>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35. Posterior probability distributions</w:t>
      </w:r>
      <w:r w:rsidRPr="00F95B74">
        <w:rPr>
          <w:rFonts w:ascii="Times New Roman" w:hAnsi="Times New Roman" w:cs="Times New Roman"/>
          <w:i w:val="0"/>
        </w:rPr>
        <w:t xml:space="preserve"> of model parameters and derived quantities from the model fit to the absolute abundance from the SCatch 5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34DF819A" wp14:editId="7D7BCE27">
            <wp:extent cx="5334000" cy="3156039"/>
            <wp:effectExtent l="0" t="0" r="0" b="0"/>
            <wp:docPr id="46" name="Picture" descr="Figure 36. Fit of the model fit from the SCatch 5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SCatch%205/SCatch%205_IOA_fit.png"/>
                    <pic:cNvPicPr>
                      <a:picLocks noChangeAspect="1" noChangeArrowheads="1"/>
                    </pic:cNvPicPr>
                  </pic:nvPicPr>
                  <pic:blipFill>
                    <a:blip r:embed="rId53"/>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36. Fit of the model fit from the SCatch 5 scenario to indices of abundance. The solid line corresponds to the pos</w:t>
      </w:r>
      <w:r w:rsidRPr="00F95B74">
        <w:rPr>
          <w:rFonts w:ascii="Times New Roman" w:hAnsi="Times New Roman" w:cs="Times New Roman"/>
          <w:i w:val="0"/>
        </w:rPr>
        <w:t>terior median, light grey to the 95% credible interval, grey to the 90% credible interval, black error bars to the 95% confidence interval of the relative abundance estimates, and grey error bars to the 95% credible interval of the posterior predicted rela</w:t>
      </w:r>
      <w:r w:rsidRPr="00F95B74">
        <w:rPr>
          <w:rFonts w:ascii="Times New Roman" w:hAnsi="Times New Roman" w:cs="Times New Roman"/>
          <w:i w:val="0"/>
        </w:rPr>
        <w:t>tive a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12. Population and parameter estimates from the model fit from the SCatch 5 scenario.</w:t>
      </w:r>
    </w:p>
    <w:tbl>
      <w:tblPr>
        <w:tblW w:w="0" w:type="pct"/>
        <w:tblLook w:val="07E0" w:firstRow="1" w:lastRow="1" w:firstColumn="1" w:lastColumn="1" w:noHBand="1" w:noVBand="1"/>
        <w:tblCaption w:val="Table 12. Population and parameter estimates from the model fit from the SCatch 5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5</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05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52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17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58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3,67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2,285</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59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9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5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253</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04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9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35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6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628</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99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96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2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52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78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483</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54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44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53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8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48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817</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2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1</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6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6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4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6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6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2</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5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8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2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1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7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3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6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56</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12" w:name="gc-1"/>
      <w:bookmarkEnd w:id="12"/>
      <w:r w:rsidRPr="00F95B74">
        <w:rPr>
          <w:rFonts w:ascii="Times New Roman" w:hAnsi="Times New Roman" w:cs="Times New Roman"/>
          <w:color w:val="auto"/>
          <w:sz w:val="24"/>
          <w:szCs w:val="24"/>
        </w:rPr>
        <w:lastRenderedPageBreak/>
        <w:t>GC 1</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11A0ACE0" wp14:editId="5C14C6D8">
            <wp:extent cx="5334000" cy="3156039"/>
            <wp:effectExtent l="0" t="0" r="0" b="0"/>
            <wp:docPr id="47" name="Picture" descr="Figure 37. Population trajectory and fit of the model fit to the absolute abundance from the GC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GC%201/GC%201_trajectory_summary.png"/>
                    <pic:cNvPicPr>
                      <a:picLocks noChangeAspect="1" noChangeArrowheads="1"/>
                    </pic:cNvPicPr>
                  </pic:nvPicPr>
                  <pic:blipFill>
                    <a:blip r:embed="rId54"/>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37. Population trajectory and fit of the model fit to the absolute abundance from the GC 1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light grey to the 95% credible interval, grey to the 90% credible interval, black error bar</w:t>
      </w:r>
      <w:r w:rsidRPr="00F95B74">
        <w:rPr>
          <w:rFonts w:ascii="Times New Roman" w:hAnsi="Times New Roman" w:cs="Times New Roman"/>
          <w:i w:val="0"/>
        </w:rPr>
        <w:t>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241D3286" wp14:editId="0F28014B">
            <wp:extent cx="5334000" cy="3156039"/>
            <wp:effectExtent l="0" t="0" r="0" b="0"/>
            <wp:docPr id="48" name="Picture" descr="Figure 38. Posterior probability distributions of model parameters and derived quantities from the model fit to the absolute abundance from the GC 1 case scenario."/>
            <wp:cNvGraphicFramePr/>
            <a:graphic xmlns:a="http://schemas.openxmlformats.org/drawingml/2006/main">
              <a:graphicData uri="http://schemas.openxmlformats.org/drawingml/2006/picture">
                <pic:pic xmlns:pic="http://schemas.openxmlformats.org/drawingml/2006/picture">
                  <pic:nvPicPr>
                    <pic:cNvPr id="0" name="Picture" descr="GC%201/GC%201_posterior_density.png"/>
                    <pic:cNvPicPr>
                      <a:picLocks noChangeAspect="1" noChangeArrowheads="1"/>
                    </pic:cNvPicPr>
                  </pic:nvPicPr>
                  <pic:blipFill>
                    <a:blip r:embed="rId55"/>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38. Posterior probability distributions of </w:t>
      </w:r>
      <w:r w:rsidRPr="00F95B74">
        <w:rPr>
          <w:rFonts w:ascii="Times New Roman" w:hAnsi="Times New Roman" w:cs="Times New Roman"/>
          <w:i w:val="0"/>
        </w:rPr>
        <w:t>model parameters and derived quantities from the model fit to the absolute abundance from the GC 1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0CC66015" wp14:editId="3160C432">
            <wp:extent cx="5334000" cy="3156039"/>
            <wp:effectExtent l="0" t="0" r="0" b="0"/>
            <wp:docPr id="49" name="Picture" descr="Figure 39. Fit of the model fit from the GC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GC%201/GC%201_IOA_fit.png"/>
                    <pic:cNvPicPr>
                      <a:picLocks noChangeAspect="1" noChangeArrowheads="1"/>
                    </pic:cNvPicPr>
                  </pic:nvPicPr>
                  <pic:blipFill>
                    <a:blip r:embed="rId56"/>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39. Fit of the model fit from the GC 1 scenario to indices of abundance. The solid line corresponds to the posterior media</w:t>
      </w:r>
      <w:r w:rsidRPr="00F95B74">
        <w:rPr>
          <w:rFonts w:ascii="Times New Roman" w:hAnsi="Times New Roman" w:cs="Times New Roman"/>
          <w:i w:val="0"/>
        </w:rPr>
        <w:t>n, light grey to the 95% credible interval, grey to the 90% credible interval, black error bars to the 95% confidence interval of the relative abundance estimates, and grey error bars to the 95% credible interval of the posterior predicted relative abundan</w:t>
      </w:r>
      <w:r w:rsidRPr="00F95B74">
        <w:rPr>
          <w:rFonts w:ascii="Times New Roman" w:hAnsi="Times New Roman" w:cs="Times New Roman"/>
          <w:i w:val="0"/>
        </w:rPr>
        <w:t>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13. Population and parameter estimates from the model fit from the GC 1 scenario.</w:t>
      </w:r>
    </w:p>
    <w:tbl>
      <w:tblPr>
        <w:tblW w:w="0" w:type="pct"/>
        <w:tblLook w:val="07E0" w:firstRow="1" w:lastRow="1" w:firstColumn="1" w:lastColumn="1" w:noHBand="1" w:noVBand="1"/>
        <w:tblCaption w:val="Table 13. Population and parameter estimates from the model fit from the GC 1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5</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0,12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62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83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3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7,05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5,620</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8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8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6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165</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27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53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92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563</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2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2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49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81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36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056</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15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16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75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18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56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080</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9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79</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3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53</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4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6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35</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13" w:name="gc-2"/>
      <w:bookmarkEnd w:id="13"/>
      <w:r w:rsidRPr="00F95B74">
        <w:rPr>
          <w:rFonts w:ascii="Times New Roman" w:hAnsi="Times New Roman" w:cs="Times New Roman"/>
          <w:color w:val="auto"/>
          <w:sz w:val="24"/>
          <w:szCs w:val="24"/>
        </w:rPr>
        <w:lastRenderedPageBreak/>
        <w:t>GC 2</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68537F57" wp14:editId="664909E4">
            <wp:extent cx="5334000" cy="3156039"/>
            <wp:effectExtent l="0" t="0" r="0" b="0"/>
            <wp:docPr id="50" name="Picture" descr="Figure 40. Population trajectory and fit of the model fit to the absolute abundance from the GC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GC%202/GC%202_trajectory_summary.png"/>
                    <pic:cNvPicPr>
                      <a:picLocks noChangeAspect="1" noChangeArrowheads="1"/>
                    </pic:cNvPicPr>
                  </pic:nvPicPr>
                  <pic:blipFill>
                    <a:blip r:embed="rId57"/>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40. Population trajectory and fit of the model fit to the absolute abundance from the GC 2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light grey to the 95% credible interval, grey to the 90% credible interval, black error bar</w:t>
      </w:r>
      <w:r w:rsidRPr="00F95B74">
        <w:rPr>
          <w:rFonts w:ascii="Times New Roman" w:hAnsi="Times New Roman" w:cs="Times New Roman"/>
          <w:i w:val="0"/>
        </w:rPr>
        <w:t>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1B0D4F24" wp14:editId="68A1CD5A">
            <wp:extent cx="5334000" cy="3156039"/>
            <wp:effectExtent l="0" t="0" r="0" b="0"/>
            <wp:docPr id="51" name="Picture" descr="Figure 41. Posterior probability distributions of model parameters and derived quantities from the model fit to the absolute abundance from the GC 2 case scenario."/>
            <wp:cNvGraphicFramePr/>
            <a:graphic xmlns:a="http://schemas.openxmlformats.org/drawingml/2006/main">
              <a:graphicData uri="http://schemas.openxmlformats.org/drawingml/2006/picture">
                <pic:pic xmlns:pic="http://schemas.openxmlformats.org/drawingml/2006/picture">
                  <pic:nvPicPr>
                    <pic:cNvPr id="0" name="Picture" descr="GC%202/GC%202_posterior_density.png"/>
                    <pic:cNvPicPr>
                      <a:picLocks noChangeAspect="1" noChangeArrowheads="1"/>
                    </pic:cNvPicPr>
                  </pic:nvPicPr>
                  <pic:blipFill>
                    <a:blip r:embed="rId58"/>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41. Posterior probability distributions of </w:t>
      </w:r>
      <w:r w:rsidRPr="00F95B74">
        <w:rPr>
          <w:rFonts w:ascii="Times New Roman" w:hAnsi="Times New Roman" w:cs="Times New Roman"/>
          <w:i w:val="0"/>
        </w:rPr>
        <w:t>model parameters and derived quantities from the model fit to the absolute abundance from the GC 2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224FD528" wp14:editId="6BB122BD">
            <wp:extent cx="5334000" cy="3156039"/>
            <wp:effectExtent l="0" t="0" r="0" b="0"/>
            <wp:docPr id="52" name="Picture" descr="Figure 42. Fit of the model fit from the GC 2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GC%202/GC%202_IOA_fit.png"/>
                    <pic:cNvPicPr>
                      <a:picLocks noChangeAspect="1" noChangeArrowheads="1"/>
                    </pic:cNvPicPr>
                  </pic:nvPicPr>
                  <pic:blipFill>
                    <a:blip r:embed="rId59"/>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42. Fit of the model fit from the GC 2 scenario to indices of abundance. The solid line corresponds to the posterior media</w:t>
      </w:r>
      <w:r w:rsidRPr="00F95B74">
        <w:rPr>
          <w:rFonts w:ascii="Times New Roman" w:hAnsi="Times New Roman" w:cs="Times New Roman"/>
          <w:i w:val="0"/>
        </w:rPr>
        <w:t>n, light grey to the 95% credible interval, grey to the 90% credible interval, black error bars to the 95% confidence interval of the relative abundance estimates, and grey error bars to the 95% credible interval of the posterior predicted relative abundan</w:t>
      </w:r>
      <w:r w:rsidRPr="00F95B74">
        <w:rPr>
          <w:rFonts w:ascii="Times New Roman" w:hAnsi="Times New Roman" w:cs="Times New Roman"/>
          <w:i w:val="0"/>
        </w:rPr>
        <w:t>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14. Population and parameter estimates from the model fit from the GC 2 scenario.</w:t>
      </w:r>
    </w:p>
    <w:tbl>
      <w:tblPr>
        <w:tblW w:w="0" w:type="pct"/>
        <w:tblLook w:val="07E0" w:firstRow="1" w:lastRow="1" w:firstColumn="1" w:lastColumn="1" w:noHBand="1" w:noVBand="1"/>
        <w:tblCaption w:val="Table 14. Population and parameter estimates from the model fit from the GC 2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9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6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4</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0,16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68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96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56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7,05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5,619</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7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7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5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093</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9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97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2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55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85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536</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5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42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5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87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34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069</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22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23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7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25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9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169</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33</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0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1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82</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3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7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57</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4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5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9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4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36</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14" w:name="msyr-1"/>
      <w:bookmarkEnd w:id="14"/>
      <w:r w:rsidRPr="00F95B74">
        <w:rPr>
          <w:rFonts w:ascii="Times New Roman" w:hAnsi="Times New Roman" w:cs="Times New Roman"/>
          <w:color w:val="auto"/>
          <w:sz w:val="24"/>
          <w:szCs w:val="24"/>
        </w:rPr>
        <w:lastRenderedPageBreak/>
        <w:t>MSYR 1</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058EAA3E" wp14:editId="4D25D07C">
            <wp:extent cx="5334000" cy="3156039"/>
            <wp:effectExtent l="0" t="0" r="0" b="0"/>
            <wp:docPr id="53" name="Picture" descr="Figure 43. Population trajectory and fit of the model fit to the absolute abundance from the MSYR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MSYR%201/MSYR%201_trajectory_summary.png"/>
                    <pic:cNvPicPr>
                      <a:picLocks noChangeAspect="1" noChangeArrowheads="1"/>
                    </pic:cNvPicPr>
                  </pic:nvPicPr>
                  <pic:blipFill>
                    <a:blip r:embed="rId60"/>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43. Population trajectory and fit of the model fit to the absolute abundance from the MSYR 1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light grey to the 95% credible interval, grey to the 90% credible interval, black error b</w:t>
      </w:r>
      <w:r w:rsidRPr="00F95B74">
        <w:rPr>
          <w:rFonts w:ascii="Times New Roman" w:hAnsi="Times New Roman" w:cs="Times New Roman"/>
          <w:i w:val="0"/>
        </w:rPr>
        <w:t>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3EBBF538" wp14:editId="4BBB4CD2">
            <wp:extent cx="5334000" cy="3156039"/>
            <wp:effectExtent l="0" t="0" r="0" b="0"/>
            <wp:docPr id="54" name="Picture" descr="Figure 44. Posterior probability distributions of model parameters and derived quantities from the model fit to the absolute abundance from the MSYR 1 case scenario."/>
            <wp:cNvGraphicFramePr/>
            <a:graphic xmlns:a="http://schemas.openxmlformats.org/drawingml/2006/main">
              <a:graphicData uri="http://schemas.openxmlformats.org/drawingml/2006/picture">
                <pic:pic xmlns:pic="http://schemas.openxmlformats.org/drawingml/2006/picture">
                  <pic:nvPicPr>
                    <pic:cNvPr id="0" name="Picture" descr="MSYR%201/MSYR%201_posterior_density.png"/>
                    <pic:cNvPicPr>
                      <a:picLocks noChangeAspect="1" noChangeArrowheads="1"/>
                    </pic:cNvPicPr>
                  </pic:nvPicPr>
                  <pic:blipFill>
                    <a:blip r:embed="rId61"/>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44. Posterior probability distributions of model parameters and derived quantities from the model fit to the absolute abundance from the MSYR 1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6B7EE835" wp14:editId="7E9F23E0">
            <wp:extent cx="5334000" cy="3156039"/>
            <wp:effectExtent l="0" t="0" r="0" b="0"/>
            <wp:docPr id="55" name="Picture" descr="Figure 45. Fit of the model fit from the MSYR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MSYR%201/MSYR%201_IOA_fit.png"/>
                    <pic:cNvPicPr>
                      <a:picLocks noChangeAspect="1" noChangeArrowheads="1"/>
                    </pic:cNvPicPr>
                  </pic:nvPicPr>
                  <pic:blipFill>
                    <a:blip r:embed="rId62"/>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45. Fit of the model fit from the MSYR 1 scenario to indices of abunda</w:t>
      </w:r>
      <w:r w:rsidRPr="00F95B74">
        <w:rPr>
          <w:rFonts w:ascii="Times New Roman" w:hAnsi="Times New Roman" w:cs="Times New Roman"/>
          <w:i w:val="0"/>
        </w:rPr>
        <w:t>nce. The solid line corresponds to the posterior median, light grey to the 95% credible interval, grey to the 90% credible interval, black error bars to the 95% confidence interval of the relative abundance estimates, and grey error bars to the 95% credibl</w:t>
      </w:r>
      <w:r w:rsidRPr="00F95B74">
        <w:rPr>
          <w:rFonts w:ascii="Times New Roman" w:hAnsi="Times New Roman" w:cs="Times New Roman"/>
          <w:i w:val="0"/>
        </w:rPr>
        <w:t>e interval of the posterior predicted relative a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15. Population and parameter estimates from the model fit from the MSYR 1 scenario.</w:t>
      </w:r>
    </w:p>
    <w:tbl>
      <w:tblPr>
        <w:tblW w:w="0" w:type="pct"/>
        <w:tblLook w:val="07E0" w:firstRow="1" w:lastRow="1" w:firstColumn="1" w:lastColumn="1" w:noHBand="1" w:noVBand="1"/>
        <w:tblCaption w:val="Table 15. Population and parameter estimates from the model fit from the MSYR 1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8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8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11</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78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42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99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4,3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3,90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2,349</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58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48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53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298</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8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86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10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36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74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416</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7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80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70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06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8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523</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6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64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33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7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8,36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53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2</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3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3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3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5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1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2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6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4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2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5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3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96</w:t>
            </w:r>
          </w:p>
        </w:tc>
      </w:tr>
    </w:tbl>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Heading1"/>
        <w:rPr>
          <w:rFonts w:ascii="Times New Roman" w:hAnsi="Times New Roman" w:cs="Times New Roman"/>
          <w:color w:val="auto"/>
          <w:sz w:val="24"/>
          <w:szCs w:val="24"/>
        </w:rPr>
      </w:pPr>
      <w:bookmarkStart w:id="15" w:name="msyr-2"/>
      <w:bookmarkEnd w:id="15"/>
      <w:r w:rsidRPr="00F95B74">
        <w:rPr>
          <w:rFonts w:ascii="Times New Roman" w:hAnsi="Times New Roman" w:cs="Times New Roman"/>
          <w:color w:val="auto"/>
          <w:sz w:val="24"/>
          <w:szCs w:val="24"/>
        </w:rPr>
        <w:lastRenderedPageBreak/>
        <w:t>MSYR 2</w:t>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drawing>
          <wp:inline distT="0" distB="0" distL="0" distR="0" wp14:anchorId="3A30347F" wp14:editId="665ACA2B">
            <wp:extent cx="5334000" cy="3156039"/>
            <wp:effectExtent l="0" t="0" r="0" b="0"/>
            <wp:docPr id="56" name="Picture" descr="Figure 46. Population trajectory and fit of the model fit to the absolute abundance from the MSYR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wp:cNvGraphicFramePr/>
            <a:graphic xmlns:a="http://schemas.openxmlformats.org/drawingml/2006/main">
              <a:graphicData uri="http://schemas.openxmlformats.org/drawingml/2006/picture">
                <pic:pic xmlns:pic="http://schemas.openxmlformats.org/drawingml/2006/picture">
                  <pic:nvPicPr>
                    <pic:cNvPr id="0" name="Picture" descr="MSYR%202/MSYR%202_trajectory_summary.png"/>
                    <pic:cNvPicPr>
                      <a:picLocks noChangeAspect="1" noChangeArrowheads="1"/>
                    </pic:cNvPicPr>
                  </pic:nvPicPr>
                  <pic:blipFill>
                    <a:blip r:embed="rId63"/>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46. Population trajectory and fit of the model fit to the absolute abundance from the MSYR 2 case scenario. The </w:t>
      </w:r>
      <w:r w:rsidR="00F95B74">
        <w:rPr>
          <w:rFonts w:ascii="Times New Roman" w:hAnsi="Times New Roman" w:cs="Times New Roman"/>
          <w:i w:val="0"/>
        </w:rPr>
        <w:t>solid line corresponds to the posterior median, dotted line to the posterior mean of the reference scenario</w:t>
      </w:r>
      <w:r w:rsidRPr="00F95B74">
        <w:rPr>
          <w:rFonts w:ascii="Times New Roman" w:hAnsi="Times New Roman" w:cs="Times New Roman"/>
          <w:i w:val="0"/>
        </w:rPr>
        <w:t>light grey to the 95% credible interval, grey to the 90% credible interval, black error b</w:t>
      </w:r>
      <w:r w:rsidRPr="00F95B74">
        <w:rPr>
          <w:rFonts w:ascii="Times New Roman" w:hAnsi="Times New Roman" w:cs="Times New Roman"/>
          <w:i w:val="0"/>
        </w:rPr>
        <w:t>ars to the 95% confidence interval of the abundance estimate, grey error bars to the 95% credible interval of the posterior predicted abundance estimate, and the dashed line to the catch series.</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440AD240" wp14:editId="6E30BA0A">
            <wp:extent cx="5334000" cy="3156039"/>
            <wp:effectExtent l="0" t="0" r="0" b="0"/>
            <wp:docPr id="57" name="Picture" descr="Figure 47. Posterior probability distributions of model parameters and derived quantities from the model fit to the absolute abundance from the MSYR 2 case scenario."/>
            <wp:cNvGraphicFramePr/>
            <a:graphic xmlns:a="http://schemas.openxmlformats.org/drawingml/2006/main">
              <a:graphicData uri="http://schemas.openxmlformats.org/drawingml/2006/picture">
                <pic:pic xmlns:pic="http://schemas.openxmlformats.org/drawingml/2006/picture">
                  <pic:nvPicPr>
                    <pic:cNvPr id="0" name="Picture" descr="MSYR%202/MSYR%202_posterior_density.png"/>
                    <pic:cNvPicPr>
                      <a:picLocks noChangeAspect="1" noChangeArrowheads="1"/>
                    </pic:cNvPicPr>
                  </pic:nvPicPr>
                  <pic:blipFill>
                    <a:blip r:embed="rId64"/>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Figure 47. Posterior probability distributions o</w:t>
      </w:r>
      <w:r w:rsidRPr="00F95B74">
        <w:rPr>
          <w:rFonts w:ascii="Times New Roman" w:hAnsi="Times New Roman" w:cs="Times New Roman"/>
          <w:i w:val="0"/>
        </w:rPr>
        <w:t>f model parameters and derived quantities from the model fit to the absolute abundance from the MSYR 2 case scenario.</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FigurewithCaption"/>
        <w:rPr>
          <w:rFonts w:ascii="Times New Roman" w:hAnsi="Times New Roman" w:cs="Times New Roman"/>
        </w:rPr>
      </w:pPr>
      <w:r w:rsidRPr="00F95B74">
        <w:rPr>
          <w:rFonts w:ascii="Times New Roman" w:hAnsi="Times New Roman" w:cs="Times New Roman"/>
          <w:noProof/>
        </w:rPr>
        <w:lastRenderedPageBreak/>
        <w:drawing>
          <wp:inline distT="0" distB="0" distL="0" distR="0" wp14:anchorId="5E5DF4D6" wp14:editId="5586A276">
            <wp:extent cx="5334000" cy="3156039"/>
            <wp:effectExtent l="0" t="0" r="0" b="0"/>
            <wp:docPr id="58" name="Picture" descr="Figure 48. Fit of the model fit from the MSYR 2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wp:cNvGraphicFramePr/>
            <a:graphic xmlns:a="http://schemas.openxmlformats.org/drawingml/2006/main">
              <a:graphicData uri="http://schemas.openxmlformats.org/drawingml/2006/picture">
                <pic:pic xmlns:pic="http://schemas.openxmlformats.org/drawingml/2006/picture">
                  <pic:nvPicPr>
                    <pic:cNvPr id="0" name="Picture" descr="MSYR%202/MSYR%202_IOA_fit.png"/>
                    <pic:cNvPicPr>
                      <a:picLocks noChangeAspect="1" noChangeArrowheads="1"/>
                    </pic:cNvPicPr>
                  </pic:nvPicPr>
                  <pic:blipFill>
                    <a:blip r:embed="rId65"/>
                    <a:stretch>
                      <a:fillRect/>
                    </a:stretch>
                  </pic:blipFill>
                  <pic:spPr bwMode="auto">
                    <a:xfrm>
                      <a:off x="0" y="0"/>
                      <a:ext cx="5334000" cy="3156039"/>
                    </a:xfrm>
                    <a:prstGeom prst="rect">
                      <a:avLst/>
                    </a:prstGeom>
                    <a:noFill/>
                    <a:ln w="9525">
                      <a:noFill/>
                      <a:headEnd/>
                      <a:tailEnd/>
                    </a:ln>
                  </pic:spPr>
                </pic:pic>
              </a:graphicData>
            </a:graphic>
          </wp:inline>
        </w:drawing>
      </w:r>
    </w:p>
    <w:p w:rsidR="00F231EC" w:rsidRPr="00F95B74" w:rsidRDefault="00451239">
      <w:pPr>
        <w:pStyle w:val="ImageCaption"/>
        <w:rPr>
          <w:rFonts w:ascii="Times New Roman" w:hAnsi="Times New Roman" w:cs="Times New Roman"/>
          <w:i w:val="0"/>
        </w:rPr>
      </w:pPr>
      <w:r w:rsidRPr="00F95B74">
        <w:rPr>
          <w:rFonts w:ascii="Times New Roman" w:hAnsi="Times New Roman" w:cs="Times New Roman"/>
          <w:i w:val="0"/>
        </w:rPr>
        <w:t xml:space="preserve">Figure 48. Fit of the model fit from the MSYR 2 scenario to indices of abundance. The </w:t>
      </w:r>
      <w:r w:rsidRPr="00F95B74">
        <w:rPr>
          <w:rFonts w:ascii="Times New Roman" w:hAnsi="Times New Roman" w:cs="Times New Roman"/>
          <w:i w:val="0"/>
        </w:rPr>
        <w:t>solid line corresponds to the posterior</w:t>
      </w:r>
      <w:r w:rsidRPr="00F95B74">
        <w:rPr>
          <w:rFonts w:ascii="Times New Roman" w:hAnsi="Times New Roman" w:cs="Times New Roman"/>
          <w:i w:val="0"/>
        </w:rPr>
        <w:t xml:space="preserve"> median, </w:t>
      </w:r>
      <w:r w:rsidRPr="00F95B74">
        <w:rPr>
          <w:rFonts w:ascii="Times New Roman" w:hAnsi="Times New Roman" w:cs="Times New Roman"/>
          <w:i w:val="0"/>
        </w:rPr>
        <w:t>light grey to the 95% credible interval, grey to the 90% credible interval, black error bars to the 95% confidence interval of the relative abundance estimates, and grey error bars to the 95% credible interval of the posterior predicted relative a</w:t>
      </w:r>
      <w:r w:rsidRPr="00F95B74">
        <w:rPr>
          <w:rFonts w:ascii="Times New Roman" w:hAnsi="Times New Roman" w:cs="Times New Roman"/>
          <w:i w:val="0"/>
        </w:rPr>
        <w:t>bundance.</w:t>
      </w:r>
    </w:p>
    <w:p w:rsidR="00F231EC" w:rsidRPr="00F95B74" w:rsidRDefault="00FA2417">
      <w:pPr>
        <w:pStyle w:val="BodyText"/>
        <w:rPr>
          <w:rFonts w:ascii="Times New Roman" w:hAnsi="Times New Roman" w:cs="Times New Roman"/>
        </w:rPr>
      </w:pPr>
      <w:r w:rsidRPr="00F95B74">
        <w:rPr>
          <w:rFonts w:ascii="Times New Roman" w:hAnsi="Times New Roman" w:cs="Times New Roman"/>
        </w:rPr>
        <w:br w:type="page"/>
      </w:r>
    </w:p>
    <w:p w:rsidR="00F231EC" w:rsidRPr="00F95B74" w:rsidRDefault="00451239">
      <w:pPr>
        <w:pStyle w:val="TableCaption"/>
        <w:rPr>
          <w:rFonts w:ascii="Times New Roman" w:hAnsi="Times New Roman" w:cs="Times New Roman"/>
          <w:i w:val="0"/>
        </w:rPr>
      </w:pPr>
      <w:r w:rsidRPr="00F95B74">
        <w:rPr>
          <w:rFonts w:ascii="Times New Roman" w:hAnsi="Times New Roman" w:cs="Times New Roman"/>
          <w:i w:val="0"/>
        </w:rPr>
        <w:lastRenderedPageBreak/>
        <w:t>Table 16. Population and parameter estimates from the model fit from the MSYR 2 scenario.</w:t>
      </w:r>
    </w:p>
    <w:tbl>
      <w:tblPr>
        <w:tblW w:w="0" w:type="pct"/>
        <w:tblLook w:val="07E0" w:firstRow="1" w:lastRow="1" w:firstColumn="1" w:lastColumn="1" w:noHBand="1" w:noVBand="1"/>
        <w:tblCaption w:val="Table 16. Population and parameter estimates from the model fit from the MSYR 2 scenario."/>
      </w:tblPr>
      <w:tblGrid>
        <w:gridCol w:w="1950"/>
        <w:gridCol w:w="876"/>
        <w:gridCol w:w="950"/>
        <w:gridCol w:w="1016"/>
        <w:gridCol w:w="876"/>
        <w:gridCol w:w="956"/>
        <w:gridCol w:w="1136"/>
      </w:tblGrid>
      <w:tr w:rsidR="00A05E9F" w:rsidRPr="00F95B74">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Parameter</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Median</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5% CI</w:t>
            </w:r>
          </w:p>
        </w:tc>
        <w:tc>
          <w:tcPr>
            <w:tcW w:w="0" w:type="auto"/>
            <w:tcBorders>
              <w:bottom w:val="single" w:sz="0" w:space="0" w:color="auto"/>
            </w:tcBorders>
            <w:vAlign w:val="bottom"/>
          </w:tcPr>
          <w:p w:rsidR="00F231EC" w:rsidRPr="00F95B74" w:rsidRDefault="00451239">
            <w:pPr>
              <w:pStyle w:val="Compact"/>
              <w:rPr>
                <w:rFonts w:ascii="Times New Roman" w:hAnsi="Times New Roman" w:cs="Times New Roman"/>
              </w:rPr>
            </w:pPr>
            <w:r w:rsidRPr="00F95B74">
              <w:rPr>
                <w:rFonts w:ascii="Times New Roman" w:hAnsi="Times New Roman" w:cs="Times New Roman"/>
              </w:rPr>
              <w:t>97.5% CI</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x</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7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7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4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0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104</w:t>
            </w:r>
          </w:p>
        </w:tc>
      </w:tr>
      <w:tr w:rsidR="00A05E9F" w:rsidRPr="00F95B74">
        <w:tc>
          <w:tcPr>
            <w:tcW w:w="0" w:type="auto"/>
          </w:tcPr>
          <w:p w:rsidR="00F231EC" w:rsidRPr="00F95B74" w:rsidRDefault="00F95B74">
            <w:pPr>
              <w:pStyle w:val="Compact"/>
              <w:rPr>
                <w:rFonts w:ascii="Times New Roman" w:hAnsi="Times New Roman" w:cs="Times New Roman"/>
              </w:rPr>
            </w:pPr>
            <m:oMathPara>
              <m:oMath>
                <m:r>
                  <w:rPr>
                    <w:rFonts w:ascii="Cambria Math" w:hAnsi="Cambria Math" w:cs="Times New Roman"/>
                  </w:rPr>
                  <m:t>K</m:t>
                </m:r>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24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07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68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3,12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31,20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9,995</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in</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68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5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6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1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32</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0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81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4,78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13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3,38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68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6,395</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2</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80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9,80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7,68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8,03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95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1,601</w:t>
            </w:r>
          </w:p>
        </w:tc>
      </w:tr>
      <w:tr w:rsidR="00A05E9F" w:rsidRPr="00F95B74">
        <w:tc>
          <w:tcPr>
            <w:tcW w:w="0" w:type="auto"/>
          </w:tcPr>
          <w:p w:rsidR="00F231EC" w:rsidRPr="00F95B74" w:rsidRDefault="00451239">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2018</m:t>
                    </m:r>
                  </m:sub>
                </m:sSub>
              </m:oMath>
            </m:oMathPara>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45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5,53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560</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2,98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8,084</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27,573</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Max depletion</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2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2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1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0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0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6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56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7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49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4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37</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2</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6</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75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0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629</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95</w:t>
            </w:r>
          </w:p>
        </w:tc>
      </w:tr>
      <w:tr w:rsidR="00A05E9F" w:rsidRPr="00F95B74">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Depletion in 201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73</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997</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15</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0.858</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w:t>
            </w:r>
          </w:p>
        </w:tc>
        <w:tc>
          <w:tcPr>
            <w:tcW w:w="0" w:type="auto"/>
          </w:tcPr>
          <w:p w:rsidR="00F231EC" w:rsidRPr="00F95B74" w:rsidRDefault="00451239">
            <w:pPr>
              <w:pStyle w:val="Compact"/>
              <w:rPr>
                <w:rFonts w:ascii="Times New Roman" w:hAnsi="Times New Roman" w:cs="Times New Roman"/>
              </w:rPr>
            </w:pPr>
            <w:r w:rsidRPr="00F95B74">
              <w:rPr>
                <w:rFonts w:ascii="Times New Roman" w:hAnsi="Times New Roman" w:cs="Times New Roman"/>
              </w:rPr>
              <w:t>1</w:t>
            </w:r>
          </w:p>
        </w:tc>
      </w:tr>
    </w:tbl>
    <w:p w:rsidR="00F231EC" w:rsidRPr="00F95B74" w:rsidRDefault="00F231EC">
      <w:pPr>
        <w:pStyle w:val="BodyText"/>
        <w:rPr>
          <w:rFonts w:ascii="Times New Roman" w:hAnsi="Times New Roman" w:cs="Times New Roman"/>
        </w:rPr>
      </w:pPr>
      <w:bookmarkStart w:id="16" w:name="_GoBack"/>
      <w:bookmarkEnd w:id="16"/>
    </w:p>
    <w:sectPr w:rsidR="00F231EC" w:rsidRPr="00F95B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1239" w:rsidRDefault="00451239">
      <w:pPr>
        <w:spacing w:after="0"/>
      </w:pPr>
      <w:r>
        <w:separator/>
      </w:r>
    </w:p>
  </w:endnote>
  <w:endnote w:type="continuationSeparator" w:id="0">
    <w:p w:rsidR="00451239" w:rsidRDefault="00451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2330227"/>
      <w:docPartObj>
        <w:docPartGallery w:val="Page Numbers (Bottom of Page)"/>
        <w:docPartUnique/>
      </w:docPartObj>
    </w:sdtPr>
    <w:sdtEndPr>
      <w:rPr>
        <w:noProof/>
      </w:rPr>
    </w:sdtEndPr>
    <w:sdtContent>
      <w:p w:rsidR="00797269" w:rsidRDefault="00797269">
        <w:pPr>
          <w:pStyle w:val="Footer"/>
          <w:jc w:val="center"/>
        </w:pPr>
        <w:r>
          <w:fldChar w:fldCharType="begin"/>
        </w:r>
        <w:r>
          <w:instrText xml:space="preserve"> PAGE   \* MERGEFORMAT </w:instrText>
        </w:r>
        <w:r>
          <w:fldChar w:fldCharType="separate"/>
        </w:r>
        <w:r w:rsidR="00F47C61">
          <w:rPr>
            <w:noProof/>
          </w:rPr>
          <w:t>74</w:t>
        </w:r>
        <w:r>
          <w:rPr>
            <w:noProof/>
          </w:rPr>
          <w:fldChar w:fldCharType="end"/>
        </w:r>
      </w:p>
    </w:sdtContent>
  </w:sdt>
  <w:p w:rsidR="00797269" w:rsidRDefault="0079726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1239" w:rsidRDefault="00451239">
      <w:r>
        <w:separator/>
      </w:r>
    </w:p>
  </w:footnote>
  <w:footnote w:type="continuationSeparator" w:id="0">
    <w:p w:rsidR="00451239" w:rsidRDefault="0045123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FC6F61"/>
    <w:multiLevelType w:val="multilevel"/>
    <w:tmpl w:val="D9C289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0BE5E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51239"/>
    <w:rsid w:val="004E29B3"/>
    <w:rsid w:val="00590D07"/>
    <w:rsid w:val="00784D58"/>
    <w:rsid w:val="00797269"/>
    <w:rsid w:val="008D6863"/>
    <w:rsid w:val="00A05E9F"/>
    <w:rsid w:val="00B86B75"/>
    <w:rsid w:val="00BC48D5"/>
    <w:rsid w:val="00C36279"/>
    <w:rsid w:val="00E315A3"/>
    <w:rsid w:val="00E75267"/>
    <w:rsid w:val="00F231EC"/>
    <w:rsid w:val="00F47C61"/>
    <w:rsid w:val="00F95B74"/>
    <w:rsid w:val="00FA2417"/>
    <w:rsid w:val="00FF27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BC147"/>
  <w15:docId w15:val="{6A3FF277-1B2D-4106-A711-9A3D6C5A3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05E9F"/>
  </w:style>
  <w:style w:type="paragraph" w:styleId="Header">
    <w:name w:val="header"/>
    <w:basedOn w:val="Normal"/>
    <w:link w:val="HeaderChar"/>
    <w:unhideWhenUsed/>
    <w:rsid w:val="00797269"/>
    <w:pPr>
      <w:tabs>
        <w:tab w:val="center" w:pos="4680"/>
        <w:tab w:val="right" w:pos="9360"/>
      </w:tabs>
      <w:spacing w:after="0"/>
    </w:pPr>
  </w:style>
  <w:style w:type="character" w:customStyle="1" w:styleId="HeaderChar">
    <w:name w:val="Header Char"/>
    <w:basedOn w:val="DefaultParagraphFont"/>
    <w:link w:val="Header"/>
    <w:rsid w:val="00797269"/>
  </w:style>
  <w:style w:type="paragraph" w:styleId="Footer">
    <w:name w:val="footer"/>
    <w:basedOn w:val="Normal"/>
    <w:link w:val="FooterChar"/>
    <w:uiPriority w:val="99"/>
    <w:unhideWhenUsed/>
    <w:rsid w:val="00797269"/>
    <w:pPr>
      <w:tabs>
        <w:tab w:val="center" w:pos="4680"/>
        <w:tab w:val="right" w:pos="9360"/>
      </w:tabs>
      <w:spacing w:after="0"/>
    </w:pPr>
  </w:style>
  <w:style w:type="character" w:customStyle="1" w:styleId="FooterChar">
    <w:name w:val="Footer Char"/>
    <w:basedOn w:val="DefaultParagraphFont"/>
    <w:link w:val="Footer"/>
    <w:uiPriority w:val="99"/>
    <w:rsid w:val="00797269"/>
  </w:style>
  <w:style w:type="table" w:styleId="TableGrid">
    <w:name w:val="Table Grid"/>
    <w:basedOn w:val="TableNormal"/>
    <w:uiPriority w:val="59"/>
    <w:rsid w:val="00FF27CA"/>
    <w:pPr>
      <w:spacing w:after="0"/>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078861">
      <w:bodyDiv w:val="1"/>
      <w:marLeft w:val="0"/>
      <w:marRight w:val="0"/>
      <w:marTop w:val="0"/>
      <w:marBottom w:val="0"/>
      <w:divBdr>
        <w:top w:val="none" w:sz="0" w:space="0" w:color="auto"/>
        <w:left w:val="none" w:sz="0" w:space="0" w:color="auto"/>
        <w:bottom w:val="none" w:sz="0" w:space="0" w:color="auto"/>
        <w:right w:val="none" w:sz="0" w:space="0" w:color="auto"/>
      </w:divBdr>
    </w:div>
    <w:div w:id="11429648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4</Pages>
  <Words>5352</Words>
  <Characters>30512</Characters>
  <Application>Microsoft Office Word</Application>
  <DocSecurity>0</DocSecurity>
  <Lines>254</Lines>
  <Paragraphs>71</Paragraphs>
  <ScaleCrop>false</ScaleCrop>
  <Company/>
  <LinksUpToDate>false</LinksUpToDate>
  <CharactersWithSpaces>3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Humpback Runs</dc:title>
  <dc:creator>Grant Adams</dc:creator>
  <cp:lastModifiedBy>Grant Adams</cp:lastModifiedBy>
  <cp:revision>8</cp:revision>
  <dcterms:created xsi:type="dcterms:W3CDTF">2019-01-14T02:45:00Z</dcterms:created>
  <dcterms:modified xsi:type="dcterms:W3CDTF">2019-01-14T02:50:00Z</dcterms:modified>
</cp:coreProperties>
</file>